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4C809" w14:textId="77777777" w:rsidR="00D62D09" w:rsidRDefault="00D62D09" w:rsidP="008321F3">
      <w:pPr>
        <w:pStyle w:val="Title"/>
        <w:rPr>
          <w:rFonts w:asciiTheme="minorHAnsi" w:hAnsiTheme="minorHAnsi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5849614" wp14:editId="7A7E83E9">
            <wp:simplePos x="0" y="0"/>
            <wp:positionH relativeFrom="column">
              <wp:posOffset>1590675</wp:posOffset>
            </wp:positionH>
            <wp:positionV relativeFrom="paragraph">
              <wp:posOffset>-173355</wp:posOffset>
            </wp:positionV>
            <wp:extent cx="2543175" cy="559663"/>
            <wp:effectExtent l="0" t="0" r="0" b="0"/>
            <wp:wrapNone/>
            <wp:docPr id="2" name="Picture 2" descr="kscoalition400x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scoalition400x8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559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AAD1AB" w14:textId="77777777" w:rsidR="00D62D09" w:rsidRDefault="00D62D09" w:rsidP="008321F3">
      <w:pPr>
        <w:pStyle w:val="Title"/>
        <w:rPr>
          <w:rFonts w:asciiTheme="minorHAnsi" w:hAnsiTheme="minorHAnsi"/>
        </w:rPr>
      </w:pPr>
    </w:p>
    <w:p w14:paraId="2E3A6324" w14:textId="77777777" w:rsidR="00D62D09" w:rsidRPr="00352084" w:rsidRDefault="00D62D09" w:rsidP="008321F3">
      <w:pPr>
        <w:pStyle w:val="Title"/>
        <w:rPr>
          <w:rFonts w:asciiTheme="minorHAnsi" w:hAnsiTheme="minorHAnsi"/>
          <w:sz w:val="12"/>
        </w:rPr>
      </w:pPr>
    </w:p>
    <w:p w14:paraId="10FA23A3" w14:textId="77777777" w:rsidR="00D62D09" w:rsidRPr="008C3067" w:rsidRDefault="00DB77C7" w:rsidP="00F66560">
      <w:pPr>
        <w:pStyle w:val="Title"/>
        <w:pBdr>
          <w:bottom w:val="single" w:sz="12" w:space="1" w:color="17365D" w:themeColor="text2" w:themeShade="BF"/>
        </w:pBdr>
        <w:rPr>
          <w:rFonts w:asciiTheme="minorHAnsi" w:hAnsiTheme="minorHAnsi"/>
          <w:color w:val="17365D" w:themeColor="text2" w:themeShade="BF"/>
          <w:sz w:val="28"/>
        </w:rPr>
      </w:pPr>
      <w:r w:rsidRPr="008C3067">
        <w:rPr>
          <w:rFonts w:asciiTheme="minorHAnsi" w:hAnsiTheme="minorHAnsi"/>
          <w:color w:val="17365D" w:themeColor="text2" w:themeShade="BF"/>
          <w:sz w:val="28"/>
        </w:rPr>
        <w:t xml:space="preserve">KCSDV </w:t>
      </w:r>
      <w:r w:rsidR="00D62D09" w:rsidRPr="008C3067">
        <w:rPr>
          <w:rFonts w:asciiTheme="minorHAnsi" w:hAnsiTheme="minorHAnsi"/>
          <w:color w:val="17365D" w:themeColor="text2" w:themeShade="BF"/>
          <w:sz w:val="28"/>
        </w:rPr>
        <w:t>BROCHURE REQUEST</w:t>
      </w:r>
      <w:r w:rsidR="008C3067">
        <w:rPr>
          <w:rFonts w:asciiTheme="minorHAnsi" w:hAnsiTheme="minorHAnsi"/>
          <w:color w:val="17365D" w:themeColor="text2" w:themeShade="BF"/>
          <w:sz w:val="28"/>
        </w:rPr>
        <w:t xml:space="preserve"> FORM</w:t>
      </w:r>
    </w:p>
    <w:p w14:paraId="6735E999" w14:textId="77777777" w:rsidR="008321F3" w:rsidRPr="00D62D09" w:rsidRDefault="008321F3" w:rsidP="008321F3">
      <w:pPr>
        <w:pStyle w:val="Title"/>
        <w:rPr>
          <w:rFonts w:asciiTheme="minorHAnsi" w:hAnsiTheme="minorHAnsi"/>
          <w:sz w:val="20"/>
        </w:rPr>
      </w:pPr>
    </w:p>
    <w:tbl>
      <w:tblPr>
        <w:tblStyle w:val="TableGrid"/>
        <w:tblW w:w="9513" w:type="dxa"/>
        <w:tblInd w:w="-72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990"/>
        <w:gridCol w:w="1755"/>
        <w:gridCol w:w="2745"/>
        <w:gridCol w:w="1305"/>
        <w:gridCol w:w="1998"/>
      </w:tblGrid>
      <w:tr w:rsidR="00D62D09" w:rsidRPr="00D62D09" w14:paraId="37593EC0" w14:textId="77777777" w:rsidTr="00352084">
        <w:tc>
          <w:tcPr>
            <w:tcW w:w="720" w:type="dxa"/>
            <w:tcBorders>
              <w:top w:val="nil"/>
              <w:bottom w:val="nil"/>
            </w:tcBorders>
          </w:tcPr>
          <w:p w14:paraId="1A4F7411" w14:textId="77777777" w:rsidR="00D62D09" w:rsidRPr="00D62D09" w:rsidRDefault="00D62D09" w:rsidP="00D62D09">
            <w:pPr>
              <w:pStyle w:val="Heading1"/>
              <w:jc w:val="right"/>
              <w:rPr>
                <w:rFonts w:asciiTheme="minorHAnsi" w:hAnsiTheme="minorHAnsi"/>
                <w:sz w:val="20"/>
              </w:rPr>
            </w:pPr>
            <w:r w:rsidRPr="00352084">
              <w:rPr>
                <w:rFonts w:asciiTheme="minorHAnsi" w:hAnsiTheme="minorHAnsi"/>
                <w:sz w:val="22"/>
              </w:rPr>
              <w:t>Date</w:t>
            </w:r>
          </w:p>
        </w:tc>
        <w:tc>
          <w:tcPr>
            <w:tcW w:w="990" w:type="dxa"/>
          </w:tcPr>
          <w:p w14:paraId="75246FB6" w14:textId="77777777" w:rsidR="00D62D09" w:rsidRPr="00D62D09" w:rsidRDefault="00D62D09" w:rsidP="00DB77C7">
            <w:pPr>
              <w:pStyle w:val="Heading1"/>
              <w:rPr>
                <w:rFonts w:asciiTheme="minorHAnsi" w:hAnsiTheme="minorHAnsi"/>
                <w:sz w:val="20"/>
              </w:rPr>
            </w:pPr>
          </w:p>
        </w:tc>
        <w:tc>
          <w:tcPr>
            <w:tcW w:w="1755" w:type="dxa"/>
            <w:tcBorders>
              <w:top w:val="nil"/>
              <w:bottom w:val="nil"/>
            </w:tcBorders>
          </w:tcPr>
          <w:p w14:paraId="11DE9A86" w14:textId="77777777" w:rsidR="00D62D09" w:rsidRPr="00D62D09" w:rsidRDefault="00D62D09" w:rsidP="00D62D09">
            <w:pPr>
              <w:pStyle w:val="Heading1"/>
              <w:jc w:val="right"/>
              <w:rPr>
                <w:rFonts w:asciiTheme="minorHAnsi" w:hAnsiTheme="minorHAnsi"/>
                <w:sz w:val="20"/>
              </w:rPr>
            </w:pPr>
            <w:r w:rsidRPr="00352084">
              <w:rPr>
                <w:rFonts w:asciiTheme="minorHAnsi" w:hAnsiTheme="minorHAnsi"/>
                <w:sz w:val="22"/>
              </w:rPr>
              <w:t>Organization</w:t>
            </w:r>
          </w:p>
        </w:tc>
        <w:tc>
          <w:tcPr>
            <w:tcW w:w="2745" w:type="dxa"/>
          </w:tcPr>
          <w:p w14:paraId="23DAAE78" w14:textId="77777777" w:rsidR="00D62D09" w:rsidRPr="00D62D09" w:rsidRDefault="00D62D09" w:rsidP="00DB77C7">
            <w:pPr>
              <w:pStyle w:val="Heading1"/>
              <w:rPr>
                <w:rFonts w:asciiTheme="minorHAnsi" w:hAnsiTheme="minorHAnsi"/>
                <w:sz w:val="20"/>
              </w:rPr>
            </w:pPr>
          </w:p>
        </w:tc>
        <w:tc>
          <w:tcPr>
            <w:tcW w:w="1305" w:type="dxa"/>
            <w:tcBorders>
              <w:top w:val="nil"/>
              <w:bottom w:val="nil"/>
            </w:tcBorders>
          </w:tcPr>
          <w:p w14:paraId="1763F661" w14:textId="77777777" w:rsidR="00D62D09" w:rsidRPr="00D62D09" w:rsidRDefault="00D62D09" w:rsidP="008C3067">
            <w:pPr>
              <w:pStyle w:val="Heading1"/>
              <w:rPr>
                <w:rFonts w:asciiTheme="minorHAnsi" w:hAnsiTheme="minorHAnsi"/>
                <w:sz w:val="20"/>
              </w:rPr>
            </w:pPr>
            <w:r w:rsidRPr="00352084">
              <w:rPr>
                <w:rFonts w:asciiTheme="minorHAnsi" w:hAnsiTheme="minorHAnsi"/>
                <w:sz w:val="22"/>
              </w:rPr>
              <w:t>Contact</w:t>
            </w:r>
            <w:r w:rsidR="008C3067">
              <w:rPr>
                <w:rFonts w:asciiTheme="minorHAnsi" w:hAnsiTheme="minorHAnsi"/>
                <w:sz w:val="22"/>
              </w:rPr>
              <w:t xml:space="preserve"> </w:t>
            </w:r>
          </w:p>
        </w:tc>
        <w:tc>
          <w:tcPr>
            <w:tcW w:w="1998" w:type="dxa"/>
          </w:tcPr>
          <w:p w14:paraId="70EFB755" w14:textId="77777777" w:rsidR="00D075B0" w:rsidRPr="00D075B0" w:rsidRDefault="00D075B0" w:rsidP="00D075B0"/>
        </w:tc>
      </w:tr>
    </w:tbl>
    <w:p w14:paraId="75C923CA" w14:textId="77777777" w:rsidR="00C07D2F" w:rsidRDefault="00C07D2F" w:rsidP="00C07D2F">
      <w:pPr>
        <w:rPr>
          <w:rFonts w:asciiTheme="minorHAnsi" w:hAnsiTheme="minorHAnsi"/>
          <w:i/>
          <w:sz w:val="18"/>
        </w:rPr>
      </w:pPr>
    </w:p>
    <w:tbl>
      <w:tblPr>
        <w:tblStyle w:val="LightShading"/>
        <w:tblW w:w="9468" w:type="dxa"/>
        <w:tblLook w:val="04A0" w:firstRow="1" w:lastRow="0" w:firstColumn="1" w:lastColumn="0" w:noHBand="0" w:noVBand="1"/>
      </w:tblPr>
      <w:tblGrid>
        <w:gridCol w:w="6588"/>
        <w:gridCol w:w="2880"/>
      </w:tblGrid>
      <w:tr w:rsidR="00352084" w:rsidRPr="00F66560" w14:paraId="1B84630E" w14:textId="77777777" w:rsidTr="00287E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nil"/>
              <w:bottom w:val="single" w:sz="8" w:space="0" w:color="808080" w:themeColor="background1" w:themeShade="80"/>
            </w:tcBorders>
            <w:noWrap/>
          </w:tcPr>
          <w:p w14:paraId="406EE6A2" w14:textId="77777777" w:rsidR="00352084" w:rsidRPr="00F66560" w:rsidRDefault="00352084" w:rsidP="00B2493C">
            <w:pPr>
              <w:ind w:left="-18"/>
              <w:rPr>
                <w:rFonts w:asciiTheme="minorHAnsi" w:hAnsiTheme="minorHAnsi"/>
                <w:bCs w:val="0"/>
                <w:color w:val="auto"/>
                <w:sz w:val="22"/>
                <w:szCs w:val="24"/>
              </w:rPr>
            </w:pPr>
            <w:r w:rsidRPr="00F66560">
              <w:rPr>
                <w:rFonts w:asciiTheme="minorHAnsi" w:hAnsiTheme="minorHAnsi"/>
                <w:bCs w:val="0"/>
                <w:color w:val="auto"/>
                <w:sz w:val="22"/>
                <w:szCs w:val="24"/>
              </w:rPr>
              <w:t>KCSDV BROCHURE TYPE</w:t>
            </w:r>
          </w:p>
        </w:tc>
        <w:tc>
          <w:tcPr>
            <w:tcW w:w="2880" w:type="dxa"/>
            <w:tcBorders>
              <w:top w:val="nil"/>
              <w:bottom w:val="single" w:sz="8" w:space="0" w:color="808080" w:themeColor="background1" w:themeShade="80"/>
            </w:tcBorders>
            <w:noWrap/>
          </w:tcPr>
          <w:p w14:paraId="79929E34" w14:textId="77777777" w:rsidR="00352084" w:rsidRPr="00F66560" w:rsidRDefault="00A379AD" w:rsidP="00B2493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auto"/>
                <w:sz w:val="22"/>
                <w:szCs w:val="24"/>
              </w:rPr>
            </w:pPr>
            <w:r w:rsidRPr="00F66560">
              <w:rPr>
                <w:rFonts w:asciiTheme="minorHAnsi" w:hAnsiTheme="minorHAnsi"/>
                <w:color w:val="auto"/>
                <w:sz w:val="22"/>
                <w:szCs w:val="24"/>
              </w:rPr>
              <w:t xml:space="preserve">NUMBER </w:t>
            </w:r>
            <w:r w:rsidR="00352084" w:rsidRPr="00F66560">
              <w:rPr>
                <w:rFonts w:asciiTheme="minorHAnsi" w:hAnsiTheme="minorHAnsi"/>
                <w:color w:val="auto"/>
                <w:sz w:val="22"/>
                <w:szCs w:val="24"/>
              </w:rPr>
              <w:t>REQUESTED</w:t>
            </w:r>
          </w:p>
          <w:p w14:paraId="08CC2A6E" w14:textId="77777777" w:rsidR="006C3D4B" w:rsidRPr="00F66560" w:rsidRDefault="006C3D4B" w:rsidP="00DC338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i/>
                <w:color w:val="auto"/>
                <w:sz w:val="22"/>
                <w:szCs w:val="24"/>
              </w:rPr>
            </w:pPr>
            <w:r w:rsidRPr="00747503">
              <w:rPr>
                <w:rFonts w:asciiTheme="minorHAnsi" w:hAnsiTheme="minorHAnsi"/>
                <w:i/>
                <w:color w:val="auto"/>
                <w:sz w:val="18"/>
                <w:szCs w:val="24"/>
              </w:rPr>
              <w:t xml:space="preserve">Please order in quantities of </w:t>
            </w:r>
            <w:r w:rsidR="00DC3380" w:rsidRPr="00747503">
              <w:rPr>
                <w:rFonts w:asciiTheme="minorHAnsi" w:hAnsiTheme="minorHAnsi"/>
                <w:i/>
                <w:color w:val="auto"/>
                <w:sz w:val="18"/>
                <w:szCs w:val="24"/>
              </w:rPr>
              <w:t>50</w:t>
            </w:r>
          </w:p>
        </w:tc>
      </w:tr>
      <w:tr w:rsidR="00287E29" w:rsidRPr="00747503" w14:paraId="1E76CBDC" w14:textId="77777777" w:rsidTr="00287E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40D8C031" w14:textId="3B747F93" w:rsidR="00287E29" w:rsidRPr="00747503" w:rsidRDefault="00287E29" w:rsidP="00726A57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Did you have to leave your job because of DV (20</w:t>
            </w:r>
            <w: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21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) - Engl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5651E2CE" w14:textId="14C7572F" w:rsidR="00287E29" w:rsidRPr="00747503" w:rsidRDefault="00287E29" w:rsidP="00B249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 </w:t>
            </w:r>
          </w:p>
        </w:tc>
      </w:tr>
      <w:tr w:rsidR="00287E29" w:rsidRPr="00747503" w14:paraId="578CFE87" w14:textId="77777777" w:rsidTr="00287E29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4E77744A" w14:textId="4309D5DD" w:rsidR="00287E29" w:rsidRPr="00747503" w:rsidRDefault="00287E29" w:rsidP="00726A57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Did you have to leave your job because of DV (20</w:t>
            </w:r>
            <w: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21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) - Span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57B50BA8" w14:textId="1B324D75" w:rsidR="00287E29" w:rsidRPr="00747503" w:rsidRDefault="00287E29" w:rsidP="00B249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 </w:t>
            </w:r>
          </w:p>
        </w:tc>
      </w:tr>
      <w:tr w:rsidR="00287E29" w:rsidRPr="00747503" w14:paraId="401ADD16" w14:textId="77777777" w:rsidTr="00287E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570D5A5B" w14:textId="656C2EA4" w:rsidR="00287E29" w:rsidRPr="00747503" w:rsidRDefault="00287E29" w:rsidP="00B2493C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024BB5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D</w:t>
            </w:r>
            <w:r w:rsidRPr="00024BB5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omestic Violence (</w:t>
            </w:r>
            <w:r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2022</w:t>
            </w:r>
            <w:r w:rsidRPr="00024BB5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 xml:space="preserve">) </w:t>
            </w:r>
            <w:r w:rsidRPr="00024BB5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 xml:space="preserve">– English 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vAlign w:val="bottom"/>
            <w:hideMark/>
          </w:tcPr>
          <w:p w14:paraId="365042AE" w14:textId="5D0AD504" w:rsidR="00287E29" w:rsidRPr="00747503" w:rsidRDefault="00287E29" w:rsidP="00B249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 </w:t>
            </w:r>
          </w:p>
        </w:tc>
      </w:tr>
      <w:tr w:rsidR="00287E29" w:rsidRPr="00747503" w14:paraId="70473BE2" w14:textId="77777777" w:rsidTr="00287E29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61A06098" w14:textId="69EB3A96" w:rsidR="00287E29" w:rsidRPr="00747503" w:rsidRDefault="00287E29" w:rsidP="00B2493C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D</w:t>
            </w: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omestic Violence (201</w:t>
            </w:r>
            <w:r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8</w:t>
            </w: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 xml:space="preserve">) 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- Span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vAlign w:val="bottom"/>
            <w:hideMark/>
          </w:tcPr>
          <w:p w14:paraId="60A68B9F" w14:textId="516A9FB6" w:rsidR="00287E29" w:rsidRPr="00747503" w:rsidRDefault="00287E29" w:rsidP="00B249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 </w:t>
            </w:r>
          </w:p>
        </w:tc>
      </w:tr>
      <w:tr w:rsidR="00287E29" w:rsidRPr="00747503" w14:paraId="3E2D13CA" w14:textId="77777777" w:rsidTr="00287E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77D1473B" w14:textId="32A98EDD" w:rsidR="00287E29" w:rsidRPr="00024BB5" w:rsidRDefault="00287E29" w:rsidP="00FB7F14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Sexual Violence (201</w:t>
            </w:r>
            <w:r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8</w:t>
            </w: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 xml:space="preserve">) 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- Engl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32A6A5A2" w14:textId="2DDA8F8D" w:rsidR="00287E29" w:rsidRPr="00024BB5" w:rsidRDefault="00287E29" w:rsidP="00772C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287E29" w:rsidRPr="00747503" w14:paraId="001CA1BD" w14:textId="77777777" w:rsidTr="00287E29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625D015A" w14:textId="0DE81839" w:rsidR="00287E29" w:rsidRPr="00747503" w:rsidRDefault="00287E29" w:rsidP="00881C6F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Sexual Violence (201</w:t>
            </w:r>
            <w:r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8</w:t>
            </w: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 xml:space="preserve">) 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- Span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2509B2C9" w14:textId="1BF5F284" w:rsidR="00287E29" w:rsidRPr="00747503" w:rsidRDefault="00287E29" w:rsidP="002D78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287E29" w:rsidRPr="00747503" w14:paraId="0FD3A53F" w14:textId="77777777" w:rsidTr="00287E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65758588" w14:textId="5D4A4622" w:rsidR="00287E29" w:rsidRPr="00747503" w:rsidRDefault="00287E29" w:rsidP="00881C6F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 xml:space="preserve">Health Impacts of DV and SV (2016) - English 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6890A33F" w14:textId="05716896" w:rsidR="00287E29" w:rsidRPr="00747503" w:rsidRDefault="00287E29" w:rsidP="00BE31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Not currently available </w:t>
            </w:r>
          </w:p>
        </w:tc>
      </w:tr>
      <w:tr w:rsidR="00287E29" w:rsidRPr="00747503" w14:paraId="22429459" w14:textId="77777777" w:rsidTr="00287E29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457710F1" w14:textId="483A941A" w:rsidR="00287E29" w:rsidRPr="00747503" w:rsidRDefault="00287E29" w:rsidP="00881C6F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 xml:space="preserve">Health Impacts of DV and SV (2016) - Spanish 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vAlign w:val="bottom"/>
            <w:hideMark/>
          </w:tcPr>
          <w:p w14:paraId="03D1CA17" w14:textId="0A507B58" w:rsidR="00287E29" w:rsidRPr="00747503" w:rsidRDefault="00287E29" w:rsidP="00BE31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Not currently available</w:t>
            </w:r>
          </w:p>
        </w:tc>
      </w:tr>
      <w:tr w:rsidR="00287E29" w:rsidRPr="00747503" w14:paraId="12EF9CA0" w14:textId="77777777" w:rsidTr="00287E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6F41D273" w14:textId="1747ADC8" w:rsidR="00287E29" w:rsidRPr="00747503" w:rsidRDefault="00287E29" w:rsidP="00B2493C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How to Support Victim</w:t>
            </w:r>
            <w: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s/Survivors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 xml:space="preserve"> of </w:t>
            </w:r>
            <w: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 xml:space="preserve">Domestic Violence </w:t>
            </w: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(20</w:t>
            </w:r>
            <w:r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20</w:t>
            </w: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) -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Engl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4B3387DA" w14:textId="33E29E89" w:rsidR="00287E29" w:rsidRPr="00747503" w:rsidRDefault="00287E29" w:rsidP="002D78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287E29" w:rsidRPr="00747503" w14:paraId="2AE1B5D8" w14:textId="77777777" w:rsidTr="00287E29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0D586538" w14:textId="54956781" w:rsidR="00287E29" w:rsidRPr="00747503" w:rsidRDefault="00287E29" w:rsidP="00B2493C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How to Support Victim</w:t>
            </w:r>
            <w: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s/Survivors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 xml:space="preserve"> of D</w:t>
            </w: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omestic Violence (20</w:t>
            </w:r>
            <w:r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20</w:t>
            </w: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)</w:t>
            </w:r>
            <w:r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-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Span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132FC693" w14:textId="02B09A02" w:rsidR="00287E29" w:rsidRPr="00747503" w:rsidRDefault="00287E29" w:rsidP="00B249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287E29" w:rsidRPr="00747503" w14:paraId="708A8312" w14:textId="77777777" w:rsidTr="00287E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3009DB0A" w14:textId="3E5CC6C4" w:rsidR="00287E29" w:rsidRPr="00747503" w:rsidRDefault="00287E29" w:rsidP="00B2493C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 xml:space="preserve">How to Support </w:t>
            </w: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Victim</w:t>
            </w:r>
            <w:r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 xml:space="preserve">s/Survivors </w:t>
            </w: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Sexual Violence (201</w:t>
            </w:r>
            <w:r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8</w:t>
            </w: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 xml:space="preserve">) 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- Engl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0524D19F" w14:textId="14156F3D" w:rsidR="00287E29" w:rsidRPr="00747503" w:rsidRDefault="00287E29" w:rsidP="00B249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287E29" w:rsidRPr="00747503" w14:paraId="6AFE30F0" w14:textId="77777777" w:rsidTr="00287E29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0CD3403B" w14:textId="6ECF0C6C" w:rsidR="00287E29" w:rsidRPr="00747503" w:rsidRDefault="00287E29" w:rsidP="00AB2F79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 xml:space="preserve">How to Support </w:t>
            </w: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Victim</w:t>
            </w:r>
            <w:r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 xml:space="preserve">s/Survivors </w:t>
            </w: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Sexual Violence (201</w:t>
            </w:r>
            <w:r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8</w:t>
            </w: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 xml:space="preserve">) 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 xml:space="preserve">- Spanish 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1F53C01F" w14:textId="77777777" w:rsidR="00287E29" w:rsidRPr="00747503" w:rsidRDefault="00287E29" w:rsidP="00B249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287E29" w:rsidRPr="00747503" w14:paraId="598A70A8" w14:textId="77777777" w:rsidTr="00287E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34A85290" w14:textId="174F79C5" w:rsidR="00287E29" w:rsidRPr="00747503" w:rsidRDefault="00287E29" w:rsidP="00DA72A6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I</w:t>
            </w: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 xml:space="preserve">f you are older and have been Sexually Assaulted (2012) 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- Engl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38741D07" w14:textId="5EFF2F04" w:rsidR="00287E29" w:rsidRPr="00747503" w:rsidRDefault="00287E29" w:rsidP="00B249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Not currently available</w:t>
            </w:r>
          </w:p>
        </w:tc>
      </w:tr>
      <w:tr w:rsidR="00287E29" w:rsidRPr="00747503" w14:paraId="5ABD4BF6" w14:textId="77777777" w:rsidTr="00287E29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2F10B214" w14:textId="7BF63316" w:rsidR="00287E29" w:rsidRPr="00747503" w:rsidRDefault="00287E29" w:rsidP="00DA72A6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 xml:space="preserve">If you are older and have been </w:t>
            </w: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 xml:space="preserve">Sexually Assaulted (2012) 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- Span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2E8C62F6" w14:textId="2F12CC9A" w:rsidR="00287E29" w:rsidRPr="00747503" w:rsidRDefault="00287E29" w:rsidP="00B249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Not currently available</w:t>
            </w:r>
          </w:p>
        </w:tc>
      </w:tr>
      <w:tr w:rsidR="00287E29" w:rsidRPr="00747503" w14:paraId="07224B72" w14:textId="77777777" w:rsidTr="00287E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2B17F8FB" w14:textId="55A4C29F" w:rsidR="00287E29" w:rsidRPr="00747503" w:rsidRDefault="00287E29" w:rsidP="00AB2F79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 xml:space="preserve">If </w:t>
            </w:r>
            <w:r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You Are a Victim or Survivor of Sexual Assault (2020</w:t>
            </w: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 xml:space="preserve">) 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- Engl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51B77C24" w14:textId="2CCB43C6" w:rsidR="00287E29" w:rsidRPr="00747503" w:rsidRDefault="00287E29" w:rsidP="00B249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287E29" w:rsidRPr="00747503" w14:paraId="1F277B9D" w14:textId="77777777" w:rsidTr="00287E29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49B50A23" w14:textId="02E4DDAE" w:rsidR="00287E29" w:rsidRPr="00747503" w:rsidRDefault="00287E29" w:rsidP="00AB2F79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 xml:space="preserve">If </w:t>
            </w:r>
            <w: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You Are a Victim or Survivor of Sexual Assault</w:t>
            </w: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 xml:space="preserve"> (20</w:t>
            </w:r>
            <w:r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20</w:t>
            </w: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 xml:space="preserve">) 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- Span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4152C39F" w14:textId="21191DDA" w:rsidR="00287E29" w:rsidRPr="00747503" w:rsidRDefault="00287E29" w:rsidP="00B249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287E29" w:rsidRPr="00747503" w14:paraId="48B38A47" w14:textId="77777777" w:rsidTr="00287E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48BDE923" w14:textId="61631266" w:rsidR="00287E29" w:rsidRPr="00747503" w:rsidRDefault="00287E29" w:rsidP="00B2493C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Information About Stalking (20</w:t>
            </w:r>
            <w: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20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 xml:space="preserve">) - English 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38A5B8E9" w14:textId="77777777" w:rsidR="00287E29" w:rsidRPr="00747503" w:rsidRDefault="00287E29" w:rsidP="00B249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287E29" w:rsidRPr="00747503" w14:paraId="3CB408C0" w14:textId="77777777" w:rsidTr="00287E29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2ACC9226" w14:textId="2C49EA90" w:rsidR="00287E29" w:rsidRPr="00747503" w:rsidRDefault="00287E29" w:rsidP="00B2493C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Info</w:t>
            </w: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rmation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 xml:space="preserve"> about Stalking (20</w:t>
            </w:r>
            <w: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20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) - Span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050F72CE" w14:textId="10D7D533" w:rsidR="00287E29" w:rsidRPr="00747503" w:rsidRDefault="00287E29" w:rsidP="002D78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287E29" w:rsidRPr="00747503" w14:paraId="7C3BAAD2" w14:textId="77777777" w:rsidTr="00287E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61C08544" w14:textId="7BA8B3E7" w:rsidR="00287E29" w:rsidRPr="00747503" w:rsidRDefault="00287E29" w:rsidP="00E42F6C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287E29">
              <w:rPr>
                <w:rFonts w:asciiTheme="minorHAnsi" w:hAnsiTheme="minorHAnsi"/>
                <w:b w:val="0"/>
                <w:color w:val="000000" w:themeColor="text1"/>
                <w:szCs w:val="22"/>
              </w:rPr>
              <w:t>Booklet:  Know Your Rights for Victims of Sexual Assault in Kansas (2021) – English &amp; Span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vAlign w:val="bottom"/>
            <w:hideMark/>
          </w:tcPr>
          <w:p w14:paraId="31C5618A" w14:textId="120AAD97" w:rsidR="00287E29" w:rsidRPr="00747503" w:rsidRDefault="00287E29" w:rsidP="00B249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Cs w:val="22"/>
              </w:rPr>
              <w:t xml:space="preserve"> </w:t>
            </w:r>
          </w:p>
        </w:tc>
      </w:tr>
      <w:tr w:rsidR="00287E29" w:rsidRPr="00747503" w14:paraId="7B6F2591" w14:textId="77777777" w:rsidTr="00287E29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18152344" w14:textId="564DD2DC" w:rsidR="00287E29" w:rsidRPr="00747503" w:rsidRDefault="00287E29" w:rsidP="00B2493C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287E29"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  <w:t>P</w:t>
            </w:r>
            <w:r w:rsidRPr="00287E29">
              <w:rPr>
                <w:rFonts w:asciiTheme="minorHAnsi" w:hAnsiTheme="minorHAnsi"/>
                <w:b w:val="0"/>
                <w:bCs w:val="0"/>
                <w:color w:val="000000" w:themeColor="text1"/>
                <w:sz w:val="22"/>
                <w:szCs w:val="22"/>
              </w:rPr>
              <w:t xml:space="preserve">rotection </w:t>
            </w:r>
            <w:r w:rsidRPr="00287E29"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  <w:t>F</w:t>
            </w:r>
            <w:r w:rsidRPr="00287E29">
              <w:rPr>
                <w:rFonts w:asciiTheme="minorHAnsi" w:hAnsiTheme="minorHAnsi"/>
                <w:b w:val="0"/>
                <w:bCs w:val="0"/>
                <w:color w:val="000000" w:themeColor="text1"/>
                <w:sz w:val="22"/>
                <w:szCs w:val="22"/>
              </w:rPr>
              <w:t xml:space="preserve">rom </w:t>
            </w:r>
            <w:r w:rsidRPr="00287E29"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  <w:t>A</w:t>
            </w:r>
            <w:r w:rsidRPr="00287E29">
              <w:rPr>
                <w:rFonts w:asciiTheme="minorHAnsi" w:hAnsiTheme="minorHAnsi"/>
                <w:b w:val="0"/>
                <w:bCs w:val="0"/>
                <w:color w:val="000000" w:themeColor="text1"/>
                <w:sz w:val="22"/>
                <w:szCs w:val="22"/>
              </w:rPr>
              <w:t>buse Orders (2018)</w:t>
            </w:r>
            <w:r w:rsidRPr="00287E29"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  <w:t xml:space="preserve"> - Engl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7DF6AD9C" w14:textId="65C7DF17" w:rsidR="00287E29" w:rsidRPr="00747503" w:rsidRDefault="00287E29" w:rsidP="002D78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287E29" w:rsidRPr="00747503" w14:paraId="5A6A55F8" w14:textId="77777777" w:rsidTr="00287E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72011B17" w14:textId="2BD3A6B4" w:rsidR="00287E29" w:rsidRPr="00747503" w:rsidRDefault="00287E29" w:rsidP="00B2493C">
            <w:pPr>
              <w:rPr>
                <w:rFonts w:asciiTheme="minorHAnsi" w:hAnsiTheme="minorHAnsi"/>
                <w:b w:val="0"/>
                <w:color w:val="000000"/>
                <w:szCs w:val="22"/>
              </w:rPr>
            </w:pPr>
            <w:r w:rsidRPr="00287E29"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  <w:t>P</w:t>
            </w:r>
            <w:r w:rsidRPr="00287E29">
              <w:rPr>
                <w:rFonts w:asciiTheme="minorHAnsi" w:hAnsiTheme="minorHAnsi"/>
                <w:b w:val="0"/>
                <w:bCs w:val="0"/>
                <w:color w:val="000000" w:themeColor="text1"/>
                <w:sz w:val="22"/>
                <w:szCs w:val="22"/>
              </w:rPr>
              <w:t xml:space="preserve">rotection </w:t>
            </w:r>
            <w:r w:rsidRPr="00287E29"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  <w:t>F</w:t>
            </w:r>
            <w:r w:rsidRPr="00287E29">
              <w:rPr>
                <w:rFonts w:asciiTheme="minorHAnsi" w:hAnsiTheme="minorHAnsi"/>
                <w:b w:val="0"/>
                <w:bCs w:val="0"/>
                <w:color w:val="000000" w:themeColor="text1"/>
                <w:sz w:val="22"/>
                <w:szCs w:val="22"/>
              </w:rPr>
              <w:t xml:space="preserve">rom </w:t>
            </w:r>
            <w:r w:rsidRPr="00287E29"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  <w:t>A</w:t>
            </w:r>
            <w:r w:rsidRPr="00287E29">
              <w:rPr>
                <w:rFonts w:asciiTheme="minorHAnsi" w:hAnsiTheme="minorHAnsi"/>
                <w:b w:val="0"/>
                <w:bCs w:val="0"/>
                <w:color w:val="000000" w:themeColor="text1"/>
                <w:sz w:val="22"/>
                <w:szCs w:val="22"/>
              </w:rPr>
              <w:t>buse Orders (2018)</w:t>
            </w:r>
            <w:r w:rsidRPr="00287E29"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  <w:t xml:space="preserve"> - </w:t>
            </w:r>
            <w:r w:rsidRPr="00287E29">
              <w:rPr>
                <w:rFonts w:asciiTheme="minorHAnsi" w:hAnsiTheme="minorHAnsi"/>
                <w:b w:val="0"/>
                <w:bCs w:val="0"/>
                <w:color w:val="000000" w:themeColor="text1"/>
                <w:sz w:val="22"/>
                <w:szCs w:val="22"/>
              </w:rPr>
              <w:t>Spanish</w:t>
            </w:r>
            <w:r w:rsidRPr="00287E29"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2F794575" w14:textId="71AF1F22" w:rsidR="00287E29" w:rsidRPr="00747503" w:rsidRDefault="00287E29" w:rsidP="002D78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Cs w:val="22"/>
              </w:rPr>
            </w:pPr>
          </w:p>
        </w:tc>
      </w:tr>
      <w:tr w:rsidR="00287E29" w:rsidRPr="00747503" w14:paraId="12E18F72" w14:textId="77777777" w:rsidTr="00287E29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765B18E4" w14:textId="49A216A2" w:rsidR="00287E29" w:rsidRPr="00287E29" w:rsidRDefault="00287E29" w:rsidP="007B1112">
            <w:pPr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</w:pPr>
            <w:r w:rsidRPr="00287E29">
              <w:rPr>
                <w:rFonts w:asciiTheme="minorHAnsi" w:hAnsiTheme="minorHAnsi"/>
                <w:b w:val="0"/>
                <w:color w:val="000000" w:themeColor="text1"/>
              </w:rPr>
              <w:t>P</w:t>
            </w:r>
            <w:r w:rsidRPr="00287E29">
              <w:rPr>
                <w:rFonts w:asciiTheme="minorHAnsi" w:hAnsiTheme="minorHAnsi"/>
                <w:b w:val="0"/>
                <w:bCs w:val="0"/>
                <w:color w:val="000000" w:themeColor="text1"/>
              </w:rPr>
              <w:t xml:space="preserve">rotection </w:t>
            </w:r>
            <w:r w:rsidRPr="00287E29">
              <w:rPr>
                <w:rFonts w:asciiTheme="minorHAnsi" w:hAnsiTheme="minorHAnsi"/>
                <w:b w:val="0"/>
                <w:color w:val="000000" w:themeColor="text1"/>
              </w:rPr>
              <w:t>F</w:t>
            </w:r>
            <w:r w:rsidRPr="00287E29">
              <w:rPr>
                <w:rFonts w:asciiTheme="minorHAnsi" w:hAnsiTheme="minorHAnsi"/>
                <w:b w:val="0"/>
                <w:bCs w:val="0"/>
                <w:color w:val="000000" w:themeColor="text1"/>
              </w:rPr>
              <w:t xml:space="preserve">rom </w:t>
            </w:r>
            <w:r w:rsidRPr="00287E29">
              <w:rPr>
                <w:rFonts w:asciiTheme="minorHAnsi" w:hAnsiTheme="minorHAnsi"/>
                <w:b w:val="0"/>
                <w:color w:val="000000" w:themeColor="text1"/>
              </w:rPr>
              <w:t>S</w:t>
            </w:r>
            <w:r w:rsidRPr="00287E29">
              <w:rPr>
                <w:rFonts w:asciiTheme="minorHAnsi" w:hAnsiTheme="minorHAnsi"/>
                <w:b w:val="0"/>
                <w:bCs w:val="0"/>
                <w:color w:val="000000" w:themeColor="text1"/>
              </w:rPr>
              <w:t>talking Sexual Assault or Human Trafficking Orders (2018)</w:t>
            </w:r>
            <w:r w:rsidRPr="00287E29">
              <w:rPr>
                <w:rFonts w:asciiTheme="minorHAnsi" w:hAnsiTheme="minorHAnsi"/>
                <w:b w:val="0"/>
                <w:color w:val="000000" w:themeColor="text1"/>
              </w:rPr>
              <w:t xml:space="preserve"> - Engl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1FD6EA27" w14:textId="77777777" w:rsidR="00287E29" w:rsidRPr="00747503" w:rsidRDefault="00287E29" w:rsidP="00B249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287E29" w:rsidRPr="00747503" w14:paraId="35646CC4" w14:textId="77777777" w:rsidTr="00287E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7248C182" w14:textId="5CC036AC" w:rsidR="00287E29" w:rsidRPr="00287E29" w:rsidRDefault="00287E29" w:rsidP="00B2493C">
            <w:pPr>
              <w:rPr>
                <w:rFonts w:asciiTheme="minorHAnsi" w:hAnsiTheme="minorHAnsi"/>
                <w:b w:val="0"/>
                <w:color w:val="000000" w:themeColor="text1"/>
                <w:sz w:val="22"/>
                <w:szCs w:val="22"/>
              </w:rPr>
            </w:pPr>
            <w:r w:rsidRPr="00287E29">
              <w:rPr>
                <w:rFonts w:asciiTheme="minorHAnsi" w:hAnsiTheme="minorHAnsi"/>
                <w:b w:val="0"/>
                <w:color w:val="000000" w:themeColor="text1"/>
              </w:rPr>
              <w:t>P</w:t>
            </w:r>
            <w:r w:rsidRPr="00287E29">
              <w:rPr>
                <w:rFonts w:asciiTheme="minorHAnsi" w:hAnsiTheme="minorHAnsi"/>
                <w:b w:val="0"/>
                <w:bCs w:val="0"/>
                <w:color w:val="000000" w:themeColor="text1"/>
              </w:rPr>
              <w:t xml:space="preserve">rotection </w:t>
            </w:r>
            <w:r w:rsidRPr="00287E29">
              <w:rPr>
                <w:rFonts w:asciiTheme="minorHAnsi" w:hAnsiTheme="minorHAnsi"/>
                <w:b w:val="0"/>
                <w:color w:val="000000" w:themeColor="text1"/>
              </w:rPr>
              <w:t>F</w:t>
            </w:r>
            <w:r w:rsidRPr="00287E29">
              <w:rPr>
                <w:rFonts w:asciiTheme="minorHAnsi" w:hAnsiTheme="minorHAnsi"/>
                <w:b w:val="0"/>
                <w:bCs w:val="0"/>
                <w:color w:val="000000" w:themeColor="text1"/>
              </w:rPr>
              <w:t xml:space="preserve">rom </w:t>
            </w:r>
            <w:r w:rsidRPr="00287E29">
              <w:rPr>
                <w:rFonts w:asciiTheme="minorHAnsi" w:hAnsiTheme="minorHAnsi"/>
                <w:b w:val="0"/>
                <w:color w:val="000000" w:themeColor="text1"/>
              </w:rPr>
              <w:t>S</w:t>
            </w:r>
            <w:r w:rsidRPr="00287E29">
              <w:rPr>
                <w:rFonts w:asciiTheme="minorHAnsi" w:hAnsiTheme="minorHAnsi"/>
                <w:b w:val="0"/>
                <w:bCs w:val="0"/>
                <w:color w:val="000000" w:themeColor="text1"/>
              </w:rPr>
              <w:t>talking, Sexual Assault, or Human Trafficking Orders (2018)</w:t>
            </w:r>
            <w:r w:rsidRPr="00287E29">
              <w:rPr>
                <w:rFonts w:asciiTheme="minorHAnsi" w:hAnsiTheme="minorHAnsi"/>
                <w:b w:val="0"/>
                <w:color w:val="000000" w:themeColor="text1"/>
              </w:rPr>
              <w:t xml:space="preserve"> - Span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6C3481CC" w14:textId="77777777" w:rsidR="00287E29" w:rsidRPr="00747503" w:rsidRDefault="00287E29" w:rsidP="00B249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287E29" w:rsidRPr="00747503" w14:paraId="552DAB29" w14:textId="77777777" w:rsidTr="00287E29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68AD6634" w14:textId="3B924654" w:rsidR="00287E29" w:rsidRPr="00287E29" w:rsidRDefault="00287E29" w:rsidP="00BB3335">
            <w:pPr>
              <w:rPr>
                <w:rFonts w:asciiTheme="minorHAnsi" w:hAnsiTheme="minorHAnsi"/>
                <w:b w:val="0"/>
                <w:color w:val="000000" w:themeColor="text1"/>
              </w:rPr>
            </w:pP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Sexual Assault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 xml:space="preserve"> Exam (201</w:t>
            </w:r>
            <w: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9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) - Engl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5F36D246" w14:textId="77777777" w:rsidR="00287E29" w:rsidRPr="00747503" w:rsidRDefault="00287E29" w:rsidP="00B249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287E29" w:rsidRPr="00747503" w14:paraId="0147A4B8" w14:textId="77777777" w:rsidTr="00287E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540C14AB" w14:textId="38736FBD" w:rsidR="00287E29" w:rsidRPr="00287E29" w:rsidRDefault="00287E29" w:rsidP="00B2493C">
            <w:pPr>
              <w:rPr>
                <w:rFonts w:asciiTheme="minorHAnsi" w:hAnsiTheme="minorHAnsi"/>
                <w:b w:val="0"/>
                <w:color w:val="000000" w:themeColor="text1"/>
              </w:rPr>
            </w:pP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Sexual Assault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 xml:space="preserve"> Exam (201</w:t>
            </w:r>
            <w: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9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) - Span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6E81B69D" w14:textId="77777777" w:rsidR="00287E29" w:rsidRPr="00747503" w:rsidRDefault="00287E29" w:rsidP="00B249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287E29" w:rsidRPr="00747503" w14:paraId="4BDBF7E0" w14:textId="77777777" w:rsidTr="00287E29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3486C7BD" w14:textId="71632C7B" w:rsidR="00287E29" w:rsidRPr="00747503" w:rsidRDefault="00287E29" w:rsidP="00B2493C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Safety Planning DV (2016) - Engl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31A96D89" w14:textId="04AE6040" w:rsidR="00287E29" w:rsidRPr="00747503" w:rsidRDefault="00287E29" w:rsidP="00B249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Not currently available</w:t>
            </w:r>
          </w:p>
        </w:tc>
      </w:tr>
      <w:tr w:rsidR="00287E29" w:rsidRPr="00747503" w14:paraId="5374214F" w14:textId="77777777" w:rsidTr="00287E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50C11910" w14:textId="4B013380" w:rsidR="00287E29" w:rsidRPr="00747503" w:rsidRDefault="00287E29" w:rsidP="0014142C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Safety Planning DV (201</w:t>
            </w:r>
            <w: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8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 xml:space="preserve">)- Spanish 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1AEB6450" w14:textId="08219723" w:rsidR="00287E29" w:rsidRPr="00747503" w:rsidRDefault="00287E29" w:rsidP="001414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Not currently available</w:t>
            </w:r>
          </w:p>
        </w:tc>
      </w:tr>
      <w:tr w:rsidR="00287E29" w:rsidRPr="00747503" w14:paraId="43337028" w14:textId="77777777" w:rsidTr="00287E29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292EC225" w14:textId="708557CF" w:rsidR="00287E29" w:rsidRPr="00747503" w:rsidRDefault="00287E29" w:rsidP="0014142C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Safety Planning for Noncitizen</w:t>
            </w:r>
            <w: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 xml:space="preserve"> Victim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 xml:space="preserve">s (2015) - English 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01DAD53F" w14:textId="341DD41A" w:rsidR="00287E29" w:rsidRPr="00747503" w:rsidRDefault="00287E29" w:rsidP="001414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Not currently available</w:t>
            </w:r>
          </w:p>
        </w:tc>
      </w:tr>
      <w:tr w:rsidR="00287E29" w:rsidRPr="00747503" w14:paraId="0C1C4D56" w14:textId="77777777" w:rsidTr="00287E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2762970F" w14:textId="0831C7CF" w:rsidR="00287E29" w:rsidRPr="00747503" w:rsidRDefault="00287E29" w:rsidP="0014142C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Safety Planning for Noncitizen</w:t>
            </w:r>
            <w: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 xml:space="preserve"> Victim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s (2015) - Span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0C49F3D8" w14:textId="20168CFC" w:rsidR="00287E29" w:rsidRPr="00747503" w:rsidRDefault="00287E29" w:rsidP="001414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Not currently available</w:t>
            </w:r>
          </w:p>
        </w:tc>
      </w:tr>
      <w:tr w:rsidR="00287E29" w:rsidRPr="00747503" w14:paraId="607978E5" w14:textId="77777777" w:rsidTr="00287E29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34CF81A2" w14:textId="4A47235C" w:rsidR="00287E29" w:rsidRPr="00747503" w:rsidRDefault="00287E29" w:rsidP="0014142C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287E29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Supporting Survivors of SA in Older Adults (2022) Engl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17ACEFD5" w14:textId="2624704B" w:rsidR="00287E29" w:rsidRPr="00747503" w:rsidRDefault="00287E29" w:rsidP="001414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287E29" w:rsidRPr="00747503" w14:paraId="6B05FFEF" w14:textId="77777777" w:rsidTr="00287E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2F1FE413" w14:textId="6ADD7E55" w:rsidR="00287E29" w:rsidRPr="00747503" w:rsidRDefault="00287E29" w:rsidP="0014142C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287E29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Supporting Survivors of SA in Older Adults (2022) Span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</w:tcPr>
          <w:p w14:paraId="757D828B" w14:textId="4E447286" w:rsidR="00287E29" w:rsidRPr="00747503" w:rsidRDefault="00287E29" w:rsidP="001414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287E29" w:rsidRPr="008C3067" w14:paraId="2D72E924" w14:textId="77777777" w:rsidTr="00287E29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</w:tcPr>
          <w:p w14:paraId="72DF1738" w14:textId="614D4F44" w:rsidR="00287E29" w:rsidRPr="00287E29" w:rsidRDefault="00287E29" w:rsidP="0014142C">
            <w:pPr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</w:pPr>
            <w:r w:rsidRPr="008C3067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Know Your Rights cards for Immigrant Victims</w:t>
            </w:r>
            <w: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 xml:space="preserve"> (2019)</w:t>
            </w:r>
            <w:r w:rsidRPr="008C3067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 xml:space="preserve"> - Engl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</w:tcPr>
          <w:p w14:paraId="738AC34A" w14:textId="77777777" w:rsidR="00287E29" w:rsidRPr="008C3067" w:rsidRDefault="00287E29" w:rsidP="001414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287E29" w:rsidRPr="008C3067" w14:paraId="5C28CE89" w14:textId="77777777" w:rsidTr="00287E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</w:tcPr>
          <w:p w14:paraId="2C66DC47" w14:textId="49DF79B3" w:rsidR="00287E29" w:rsidRPr="00287E29" w:rsidRDefault="00287E29" w:rsidP="0014142C">
            <w:pPr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</w:pPr>
            <w:r w:rsidRPr="008C3067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Know Your Rights cards for Immigrant Victims</w:t>
            </w:r>
            <w: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 xml:space="preserve"> (2019)</w:t>
            </w:r>
            <w:r w:rsidRPr="008C3067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 xml:space="preserve"> - Span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</w:tcPr>
          <w:p w14:paraId="011D4D3D" w14:textId="77777777" w:rsidR="00287E29" w:rsidRPr="008C3067" w:rsidRDefault="00287E29" w:rsidP="001414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287E29" w:rsidRPr="008C3067" w14:paraId="7D2658CD" w14:textId="77777777" w:rsidTr="00287E29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</w:tcPr>
          <w:p w14:paraId="60387453" w14:textId="20D088FA" w:rsidR="00287E29" w:rsidRPr="008C3067" w:rsidRDefault="00287E29" w:rsidP="0014142C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>Sexual Assault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 xml:space="preserve"> Against Older Adults (2012) - Engl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</w:tcPr>
          <w:p w14:paraId="70D381C5" w14:textId="7B23A16E" w:rsidR="00287E29" w:rsidRPr="008C3067" w:rsidRDefault="00287E29" w:rsidP="001414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Not currently available</w:t>
            </w:r>
          </w:p>
        </w:tc>
      </w:tr>
      <w:tr w:rsidR="00287E29" w:rsidRPr="008C3067" w14:paraId="0F601A23" w14:textId="77777777" w:rsidTr="00287E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</w:tcPr>
          <w:p w14:paraId="4329A297" w14:textId="6E081475" w:rsidR="00287E29" w:rsidRPr="008C3067" w:rsidRDefault="00287E29" w:rsidP="0014142C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747503">
              <w:rPr>
                <w:rFonts w:asciiTheme="minorHAnsi" w:hAnsiTheme="minorHAnsi"/>
                <w:b w:val="0"/>
                <w:bCs w:val="0"/>
                <w:color w:val="000000"/>
                <w:sz w:val="22"/>
                <w:szCs w:val="22"/>
              </w:rPr>
              <w:t xml:space="preserve">Sexual Assault </w:t>
            </w: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Against Older Adults (2012) - Span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</w:tcPr>
          <w:p w14:paraId="2F4F46E9" w14:textId="4705C00B" w:rsidR="00287E29" w:rsidRPr="008C3067" w:rsidRDefault="00287E29" w:rsidP="001414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Not currently available</w:t>
            </w:r>
          </w:p>
        </w:tc>
      </w:tr>
      <w:tr w:rsidR="00287E29" w:rsidRPr="00747503" w14:paraId="06D14620" w14:textId="77777777" w:rsidTr="00287E29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74D75ABF" w14:textId="5918C035" w:rsidR="00287E29" w:rsidRPr="00747503" w:rsidRDefault="00287E29" w:rsidP="0014142C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Taking Time Off Work for DV/SV (2010) - Engl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04C14DC6" w14:textId="00F7B484" w:rsidR="00287E29" w:rsidRPr="00747503" w:rsidRDefault="00287E29" w:rsidP="001414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Not currently available</w:t>
            </w:r>
          </w:p>
        </w:tc>
      </w:tr>
      <w:tr w:rsidR="00287E29" w:rsidRPr="00747503" w14:paraId="1E50C429" w14:textId="77777777" w:rsidTr="00287E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  <w:tcBorders>
              <w:top w:val="single" w:sz="8" w:space="0" w:color="808080" w:themeColor="background1" w:themeShade="80"/>
              <w:bottom w:val="single" w:sz="8" w:space="0" w:color="808080" w:themeColor="background1" w:themeShade="80"/>
              <w:right w:val="single" w:sz="8" w:space="0" w:color="808080" w:themeColor="background1" w:themeShade="80"/>
            </w:tcBorders>
            <w:noWrap/>
            <w:hideMark/>
          </w:tcPr>
          <w:p w14:paraId="257BFF03" w14:textId="37D9C1A2" w:rsidR="00287E29" w:rsidRPr="00747503" w:rsidRDefault="00287E29" w:rsidP="0014142C">
            <w:pPr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</w:pPr>
            <w:r w:rsidRPr="00747503">
              <w:rPr>
                <w:rFonts w:asciiTheme="minorHAnsi" w:hAnsiTheme="minorHAnsi"/>
                <w:b w:val="0"/>
                <w:color w:val="000000"/>
                <w:sz w:val="22"/>
                <w:szCs w:val="22"/>
              </w:rPr>
              <w:t>Taking Time Off Work for DV/SV (2010) - Spanish</w:t>
            </w:r>
          </w:p>
        </w:tc>
        <w:tc>
          <w:tcPr>
            <w:tcW w:w="2880" w:type="dxa"/>
            <w:tcBorders>
              <w:top w:val="single" w:sz="8" w:space="0" w:color="808080" w:themeColor="background1" w:themeShade="80"/>
              <w:left w:val="single" w:sz="8" w:space="0" w:color="808080" w:themeColor="background1" w:themeShade="80"/>
              <w:bottom w:val="single" w:sz="8" w:space="0" w:color="808080" w:themeColor="background1" w:themeShade="80"/>
            </w:tcBorders>
            <w:noWrap/>
            <w:hideMark/>
          </w:tcPr>
          <w:p w14:paraId="20F2D136" w14:textId="15D9AC7C" w:rsidR="00287E29" w:rsidRPr="00747503" w:rsidRDefault="00287E29" w:rsidP="001414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Not currently available</w:t>
            </w:r>
          </w:p>
        </w:tc>
      </w:tr>
    </w:tbl>
    <w:p w14:paraId="54ED10B5" w14:textId="77777777" w:rsidR="00352084" w:rsidRDefault="00352084" w:rsidP="00DB77C7">
      <w:pPr>
        <w:rPr>
          <w:rFonts w:asciiTheme="minorHAnsi" w:hAnsiTheme="minorHAnsi"/>
          <w:b/>
          <w:bCs/>
        </w:rPr>
      </w:pPr>
    </w:p>
    <w:tbl>
      <w:tblPr>
        <w:tblStyle w:val="TableGrid"/>
        <w:tblW w:w="9720" w:type="dxa"/>
        <w:tblInd w:w="-72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7920"/>
      </w:tblGrid>
      <w:tr w:rsidR="00C91765" w:rsidRPr="00D62D09" w14:paraId="5897C9A3" w14:textId="77777777" w:rsidTr="00C91765">
        <w:tc>
          <w:tcPr>
            <w:tcW w:w="1800" w:type="dxa"/>
            <w:tcBorders>
              <w:top w:val="nil"/>
              <w:bottom w:val="nil"/>
            </w:tcBorders>
          </w:tcPr>
          <w:p w14:paraId="25A6E4B8" w14:textId="77777777" w:rsidR="00C91765" w:rsidRPr="00C91765" w:rsidRDefault="00C91765" w:rsidP="00E147C0">
            <w:pPr>
              <w:pStyle w:val="Heading1"/>
              <w:rPr>
                <w:rFonts w:asciiTheme="minorHAnsi" w:hAnsiTheme="minorHAnsi"/>
                <w:sz w:val="20"/>
              </w:rPr>
            </w:pPr>
            <w:r w:rsidRPr="00C91765">
              <w:rPr>
                <w:rFonts w:asciiTheme="minorHAnsi" w:hAnsiTheme="minorHAnsi"/>
                <w:bCs w:val="0"/>
                <w:sz w:val="22"/>
              </w:rPr>
              <w:t>BROCHURE USE:</w:t>
            </w:r>
          </w:p>
        </w:tc>
        <w:tc>
          <w:tcPr>
            <w:tcW w:w="7920" w:type="dxa"/>
          </w:tcPr>
          <w:p w14:paraId="0EA12F14" w14:textId="77777777" w:rsidR="00C91765" w:rsidRPr="00C91765" w:rsidRDefault="00C91765" w:rsidP="00E147C0">
            <w:pPr>
              <w:pStyle w:val="Heading1"/>
              <w:rPr>
                <w:rFonts w:asciiTheme="minorHAnsi" w:hAnsiTheme="minorHAnsi"/>
                <w:sz w:val="20"/>
              </w:rPr>
            </w:pPr>
          </w:p>
        </w:tc>
      </w:tr>
    </w:tbl>
    <w:p w14:paraId="521F54F8" w14:textId="77777777" w:rsidR="00C91765" w:rsidRPr="00C91765" w:rsidRDefault="00C91765" w:rsidP="00DB77C7">
      <w:pPr>
        <w:rPr>
          <w:rFonts w:asciiTheme="minorHAnsi" w:hAnsiTheme="minorHAnsi"/>
          <w:b/>
          <w:bCs/>
          <w:i/>
        </w:rPr>
      </w:pPr>
      <w:r>
        <w:rPr>
          <w:rFonts w:asciiTheme="minorHAnsi" w:hAnsiTheme="minorHAnsi"/>
          <w:bCs/>
          <w:i/>
          <w:sz w:val="16"/>
        </w:rPr>
        <w:tab/>
      </w:r>
      <w:r>
        <w:rPr>
          <w:rFonts w:asciiTheme="minorHAnsi" w:hAnsiTheme="minorHAnsi"/>
          <w:bCs/>
          <w:i/>
          <w:sz w:val="16"/>
        </w:rPr>
        <w:tab/>
      </w:r>
      <w:r>
        <w:rPr>
          <w:rFonts w:asciiTheme="minorHAnsi" w:hAnsiTheme="minorHAnsi"/>
          <w:bCs/>
          <w:i/>
          <w:sz w:val="16"/>
        </w:rPr>
        <w:tab/>
      </w:r>
      <w:r w:rsidRPr="00C91765">
        <w:rPr>
          <w:rFonts w:asciiTheme="minorHAnsi" w:hAnsiTheme="minorHAnsi"/>
          <w:bCs/>
          <w:i/>
          <w:sz w:val="16"/>
        </w:rPr>
        <w:t>Please tell us how the brochures will be used.</w:t>
      </w:r>
    </w:p>
    <w:p w14:paraId="170B975F" w14:textId="77777777" w:rsidR="00C91765" w:rsidRDefault="00C91765" w:rsidP="00DB77C7">
      <w:pPr>
        <w:rPr>
          <w:rFonts w:asciiTheme="minorHAnsi" w:hAnsiTheme="minorHAnsi"/>
          <w:b/>
          <w:bCs/>
          <w:sz w:val="16"/>
        </w:rPr>
      </w:pPr>
    </w:p>
    <w:p w14:paraId="32BAD2DB" w14:textId="77777777" w:rsidR="00C91765" w:rsidRDefault="00C91765" w:rsidP="00DB77C7">
      <w:pPr>
        <w:rPr>
          <w:rFonts w:asciiTheme="minorHAnsi" w:hAnsiTheme="minorHAnsi"/>
          <w:b/>
          <w:bCs/>
        </w:rPr>
      </w:pPr>
    </w:p>
    <w:p w14:paraId="4437F001" w14:textId="77777777" w:rsidR="00C91765" w:rsidRDefault="00C91765" w:rsidP="00C91765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ab/>
      </w:r>
    </w:p>
    <w:p w14:paraId="30FF250A" w14:textId="77777777" w:rsidR="00C91765" w:rsidRDefault="00C91765" w:rsidP="00DB77C7">
      <w:pPr>
        <w:rPr>
          <w:rFonts w:asciiTheme="minorHAnsi" w:hAnsiTheme="minorHAnsi"/>
          <w:b/>
          <w:bCs/>
        </w:rPr>
      </w:pPr>
    </w:p>
    <w:p w14:paraId="473CBFD5" w14:textId="77777777" w:rsidR="00C91765" w:rsidRDefault="00C91765" w:rsidP="00DB77C7">
      <w:pPr>
        <w:rPr>
          <w:rFonts w:asciiTheme="minorHAnsi" w:hAnsiTheme="minorHAnsi"/>
          <w:b/>
          <w:bCs/>
        </w:rPr>
      </w:pPr>
    </w:p>
    <w:p w14:paraId="009827FF" w14:textId="77777777" w:rsidR="00C91765" w:rsidRDefault="00C91765" w:rsidP="00DB77C7">
      <w:pPr>
        <w:rPr>
          <w:rFonts w:asciiTheme="minorHAnsi" w:hAnsiTheme="minorHAnsi"/>
          <w:b/>
          <w:bCs/>
        </w:rPr>
      </w:pPr>
    </w:p>
    <w:p w14:paraId="68431E67" w14:textId="77777777" w:rsidR="00B50398" w:rsidRDefault="00B50398" w:rsidP="00DB77C7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>SHIP TO ADDRESS:</w:t>
      </w:r>
    </w:p>
    <w:p w14:paraId="71F23B2B" w14:textId="77777777" w:rsidR="00B50398" w:rsidRDefault="00B50398" w:rsidP="00DB77C7">
      <w:pPr>
        <w:rPr>
          <w:rFonts w:asciiTheme="minorHAnsi" w:hAnsiTheme="minorHAnsi"/>
          <w:b/>
          <w:bCs/>
        </w:rPr>
      </w:pPr>
    </w:p>
    <w:tbl>
      <w:tblPr>
        <w:tblStyle w:val="TableGrid"/>
        <w:tblpPr w:leftFromText="180" w:rightFromText="180" w:vertAnchor="text" w:horzAnchor="margin" w:tblpX="108" w:tblpY="-127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687"/>
        <w:gridCol w:w="356"/>
        <w:gridCol w:w="4317"/>
      </w:tblGrid>
      <w:tr w:rsidR="00D7588C" w14:paraId="4461D7ED" w14:textId="77777777" w:rsidTr="00D7588C">
        <w:trPr>
          <w:trHeight w:val="290"/>
        </w:trPr>
        <w:tc>
          <w:tcPr>
            <w:tcW w:w="4788" w:type="dxa"/>
            <w:tcBorders>
              <w:bottom w:val="single" w:sz="4" w:space="0" w:color="auto"/>
              <w:right w:val="nil"/>
            </w:tcBorders>
            <w:vAlign w:val="bottom"/>
          </w:tcPr>
          <w:p w14:paraId="74D4DF8C" w14:textId="77777777" w:rsidR="00D7588C" w:rsidRDefault="00D7588C" w:rsidP="00B50398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590F2AD" w14:textId="77777777" w:rsidR="00D7588C" w:rsidRDefault="00D7588C" w:rsidP="00B50398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28" w:type="dxa"/>
            <w:tcBorders>
              <w:top w:val="nil"/>
              <w:left w:val="nil"/>
              <w:bottom w:val="nil"/>
            </w:tcBorders>
          </w:tcPr>
          <w:p w14:paraId="44BA9138" w14:textId="77777777" w:rsidR="00D7588C" w:rsidRDefault="00D7588C" w:rsidP="00B50398">
            <w:pPr>
              <w:rPr>
                <w:rFonts w:asciiTheme="minorHAnsi" w:hAnsiTheme="minorHAnsi"/>
                <w:b/>
                <w:bCs/>
              </w:rPr>
            </w:pPr>
          </w:p>
        </w:tc>
      </w:tr>
      <w:tr w:rsidR="00D7588C" w14:paraId="17CD0351" w14:textId="77777777" w:rsidTr="00D7588C">
        <w:trPr>
          <w:trHeight w:val="290"/>
        </w:trPr>
        <w:tc>
          <w:tcPr>
            <w:tcW w:w="4788" w:type="dxa"/>
            <w:tcBorders>
              <w:top w:val="single" w:sz="4" w:space="0" w:color="auto"/>
              <w:bottom w:val="nil"/>
              <w:right w:val="nil"/>
            </w:tcBorders>
          </w:tcPr>
          <w:p w14:paraId="78A57CFB" w14:textId="77777777" w:rsidR="00D7588C" w:rsidRDefault="00D7588C" w:rsidP="00B50398">
            <w:pPr>
              <w:ind w:left="-90"/>
              <w:rPr>
                <w:rFonts w:asciiTheme="minorHAnsi" w:hAnsiTheme="minorHAnsi"/>
                <w:b/>
                <w:bCs/>
              </w:rPr>
            </w:pPr>
            <w:r w:rsidRPr="00B50398">
              <w:rPr>
                <w:rFonts w:asciiTheme="minorHAnsi" w:hAnsiTheme="minorHAnsi"/>
                <w:b/>
                <w:bCs/>
                <w:sz w:val="16"/>
              </w:rPr>
              <w:t>Nam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FB899DF" w14:textId="77777777" w:rsidR="00D7588C" w:rsidRPr="00B50398" w:rsidRDefault="00D7588C" w:rsidP="00B50398">
            <w:pPr>
              <w:ind w:left="-90"/>
              <w:rPr>
                <w:rFonts w:asciiTheme="minorHAnsi" w:hAnsiTheme="minorHAnsi"/>
                <w:b/>
                <w:bCs/>
                <w:sz w:val="16"/>
              </w:rPr>
            </w:pPr>
          </w:p>
        </w:tc>
        <w:tc>
          <w:tcPr>
            <w:tcW w:w="4428" w:type="dxa"/>
            <w:tcBorders>
              <w:top w:val="nil"/>
              <w:left w:val="nil"/>
              <w:bottom w:val="nil"/>
            </w:tcBorders>
          </w:tcPr>
          <w:p w14:paraId="67F40768" w14:textId="77777777" w:rsidR="00D7588C" w:rsidRPr="00B50398" w:rsidRDefault="00D7588C" w:rsidP="00B50398">
            <w:pPr>
              <w:ind w:left="-90"/>
              <w:rPr>
                <w:rFonts w:asciiTheme="minorHAnsi" w:hAnsiTheme="minorHAnsi"/>
                <w:b/>
                <w:bCs/>
                <w:sz w:val="16"/>
              </w:rPr>
            </w:pPr>
          </w:p>
        </w:tc>
      </w:tr>
      <w:tr w:rsidR="00D7588C" w14:paraId="13C47A50" w14:textId="77777777" w:rsidTr="00D7588C">
        <w:trPr>
          <w:trHeight w:val="290"/>
        </w:trPr>
        <w:tc>
          <w:tcPr>
            <w:tcW w:w="4788" w:type="dxa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2F04E86F" w14:textId="77777777" w:rsidR="00D7588C" w:rsidRDefault="00D7588C" w:rsidP="00B50398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A55B207" w14:textId="77777777" w:rsidR="00D7588C" w:rsidRDefault="00D7588C" w:rsidP="00B50398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28" w:type="dxa"/>
            <w:tcBorders>
              <w:top w:val="nil"/>
              <w:left w:val="nil"/>
              <w:bottom w:val="single" w:sz="4" w:space="0" w:color="auto"/>
            </w:tcBorders>
          </w:tcPr>
          <w:p w14:paraId="749BB039" w14:textId="77777777" w:rsidR="00D7588C" w:rsidRDefault="00D7588C" w:rsidP="00B50398">
            <w:pPr>
              <w:rPr>
                <w:rFonts w:asciiTheme="minorHAnsi" w:hAnsiTheme="minorHAnsi"/>
                <w:b/>
                <w:bCs/>
              </w:rPr>
            </w:pPr>
          </w:p>
        </w:tc>
      </w:tr>
      <w:tr w:rsidR="00D7588C" w14:paraId="491BBAEA" w14:textId="77777777" w:rsidTr="00D7588C">
        <w:trPr>
          <w:trHeight w:val="290"/>
        </w:trPr>
        <w:tc>
          <w:tcPr>
            <w:tcW w:w="4788" w:type="dxa"/>
            <w:tcBorders>
              <w:top w:val="single" w:sz="4" w:space="0" w:color="auto"/>
              <w:bottom w:val="nil"/>
              <w:right w:val="nil"/>
            </w:tcBorders>
          </w:tcPr>
          <w:p w14:paraId="73950F6C" w14:textId="77777777" w:rsidR="00D7588C" w:rsidRDefault="00D7588C" w:rsidP="00B50398">
            <w:pPr>
              <w:ind w:left="-90"/>
              <w:rPr>
                <w:rFonts w:asciiTheme="minorHAnsi" w:hAnsiTheme="minorHAnsi"/>
                <w:b/>
                <w:bCs/>
              </w:rPr>
            </w:pPr>
            <w:r w:rsidRPr="00B50398">
              <w:rPr>
                <w:rFonts w:asciiTheme="minorHAnsi" w:hAnsiTheme="minorHAnsi"/>
                <w:b/>
                <w:bCs/>
                <w:sz w:val="16"/>
              </w:rPr>
              <w:t>Address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87DA390" w14:textId="77777777" w:rsidR="00D7588C" w:rsidRPr="00B50398" w:rsidRDefault="00D7588C" w:rsidP="00B50398">
            <w:pPr>
              <w:ind w:left="-90"/>
              <w:rPr>
                <w:rFonts w:asciiTheme="minorHAnsi" w:hAnsiTheme="minorHAnsi"/>
                <w:b/>
                <w:bCs/>
                <w:sz w:val="16"/>
              </w:rPr>
            </w:pPr>
          </w:p>
        </w:tc>
        <w:tc>
          <w:tcPr>
            <w:tcW w:w="4428" w:type="dxa"/>
            <w:tcBorders>
              <w:top w:val="single" w:sz="4" w:space="0" w:color="auto"/>
              <w:left w:val="nil"/>
              <w:bottom w:val="nil"/>
            </w:tcBorders>
          </w:tcPr>
          <w:p w14:paraId="46F89292" w14:textId="77777777" w:rsidR="00D7588C" w:rsidRPr="00B50398" w:rsidRDefault="00D7588C" w:rsidP="00B50398">
            <w:pPr>
              <w:ind w:left="-90"/>
              <w:rPr>
                <w:rFonts w:asciiTheme="minorHAnsi" w:hAnsiTheme="minorHAnsi"/>
                <w:b/>
                <w:bCs/>
                <w:sz w:val="16"/>
              </w:rPr>
            </w:pPr>
            <w:r w:rsidRPr="00B50398">
              <w:rPr>
                <w:rFonts w:asciiTheme="minorHAnsi" w:hAnsiTheme="minorHAnsi"/>
                <w:b/>
                <w:bCs/>
                <w:sz w:val="16"/>
              </w:rPr>
              <w:t>City/Zip Code</w:t>
            </w:r>
          </w:p>
        </w:tc>
      </w:tr>
      <w:tr w:rsidR="00D7588C" w14:paraId="2F46AD50" w14:textId="77777777" w:rsidTr="00D7588C">
        <w:trPr>
          <w:trHeight w:val="290"/>
        </w:trPr>
        <w:tc>
          <w:tcPr>
            <w:tcW w:w="4788" w:type="dxa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47DE6E9C" w14:textId="77777777" w:rsidR="00D7588C" w:rsidRDefault="00D7588C" w:rsidP="00B50398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B463B14" w14:textId="77777777" w:rsidR="00D7588C" w:rsidRDefault="00D7588C" w:rsidP="00B50398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28" w:type="dxa"/>
            <w:tcBorders>
              <w:top w:val="nil"/>
              <w:left w:val="nil"/>
              <w:bottom w:val="single" w:sz="4" w:space="0" w:color="auto"/>
            </w:tcBorders>
          </w:tcPr>
          <w:p w14:paraId="10553108" w14:textId="77777777" w:rsidR="00D7588C" w:rsidRDefault="00D7588C" w:rsidP="00B50398">
            <w:pPr>
              <w:rPr>
                <w:rFonts w:asciiTheme="minorHAnsi" w:hAnsiTheme="minorHAnsi"/>
                <w:b/>
                <w:bCs/>
              </w:rPr>
            </w:pPr>
          </w:p>
        </w:tc>
      </w:tr>
      <w:tr w:rsidR="00D7588C" w14:paraId="5F950AD1" w14:textId="77777777" w:rsidTr="00D7588C">
        <w:trPr>
          <w:trHeight w:val="290"/>
        </w:trPr>
        <w:tc>
          <w:tcPr>
            <w:tcW w:w="4788" w:type="dxa"/>
            <w:tcBorders>
              <w:top w:val="single" w:sz="4" w:space="0" w:color="auto"/>
              <w:bottom w:val="nil"/>
              <w:right w:val="nil"/>
            </w:tcBorders>
          </w:tcPr>
          <w:p w14:paraId="4573B2C0" w14:textId="77777777" w:rsidR="00D7588C" w:rsidRDefault="00D7588C" w:rsidP="00B50398">
            <w:pPr>
              <w:ind w:left="-90"/>
              <w:rPr>
                <w:rFonts w:asciiTheme="minorHAnsi" w:hAnsiTheme="minorHAnsi"/>
                <w:b/>
                <w:bCs/>
              </w:rPr>
            </w:pPr>
            <w:r w:rsidRPr="00B50398">
              <w:rPr>
                <w:rFonts w:asciiTheme="minorHAnsi" w:hAnsiTheme="minorHAnsi"/>
                <w:b/>
                <w:bCs/>
                <w:sz w:val="16"/>
              </w:rPr>
              <w:t>Phon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029D3DAE" w14:textId="77777777" w:rsidR="00D7588C" w:rsidRPr="00B50398" w:rsidRDefault="00D7588C" w:rsidP="00B50398">
            <w:pPr>
              <w:ind w:left="-90"/>
              <w:rPr>
                <w:rFonts w:asciiTheme="minorHAnsi" w:hAnsiTheme="minorHAnsi"/>
                <w:b/>
                <w:bCs/>
                <w:sz w:val="16"/>
              </w:rPr>
            </w:pPr>
          </w:p>
        </w:tc>
        <w:tc>
          <w:tcPr>
            <w:tcW w:w="4428" w:type="dxa"/>
            <w:tcBorders>
              <w:top w:val="single" w:sz="4" w:space="0" w:color="auto"/>
              <w:left w:val="nil"/>
              <w:bottom w:val="nil"/>
            </w:tcBorders>
          </w:tcPr>
          <w:p w14:paraId="6553EC17" w14:textId="77777777" w:rsidR="00D7588C" w:rsidRPr="00B50398" w:rsidRDefault="00D7588C" w:rsidP="00B50398">
            <w:pPr>
              <w:ind w:left="-90"/>
              <w:rPr>
                <w:rFonts w:asciiTheme="minorHAnsi" w:hAnsiTheme="minorHAnsi"/>
                <w:b/>
                <w:bCs/>
                <w:sz w:val="16"/>
              </w:rPr>
            </w:pPr>
            <w:r w:rsidRPr="00B50398">
              <w:rPr>
                <w:rFonts w:asciiTheme="minorHAnsi" w:hAnsiTheme="minorHAnsi"/>
                <w:b/>
                <w:bCs/>
                <w:sz w:val="16"/>
              </w:rPr>
              <w:t>Email</w:t>
            </w:r>
          </w:p>
        </w:tc>
      </w:tr>
      <w:tr w:rsidR="00D7588C" w14:paraId="4B109D8D" w14:textId="77777777" w:rsidTr="00D7588C">
        <w:trPr>
          <w:trHeight w:val="290"/>
        </w:trPr>
        <w:tc>
          <w:tcPr>
            <w:tcW w:w="4788" w:type="dxa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73CCEA4F" w14:textId="77777777" w:rsidR="00D7588C" w:rsidRDefault="00D7588C" w:rsidP="00B50398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745D89B" w14:textId="77777777" w:rsidR="00D7588C" w:rsidRDefault="00D7588C" w:rsidP="00B50398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28" w:type="dxa"/>
            <w:tcBorders>
              <w:top w:val="nil"/>
              <w:left w:val="nil"/>
              <w:bottom w:val="single" w:sz="4" w:space="0" w:color="auto"/>
            </w:tcBorders>
          </w:tcPr>
          <w:p w14:paraId="6D93682E" w14:textId="77777777" w:rsidR="00D7588C" w:rsidRDefault="00D7588C" w:rsidP="00B50398">
            <w:pPr>
              <w:rPr>
                <w:rFonts w:asciiTheme="minorHAnsi" w:hAnsiTheme="minorHAnsi"/>
                <w:b/>
                <w:bCs/>
              </w:rPr>
            </w:pPr>
          </w:p>
        </w:tc>
      </w:tr>
      <w:tr w:rsidR="00D7588C" w14:paraId="5BB2B13F" w14:textId="77777777" w:rsidTr="00D7588C">
        <w:trPr>
          <w:trHeight w:val="290"/>
        </w:trPr>
        <w:tc>
          <w:tcPr>
            <w:tcW w:w="4788" w:type="dxa"/>
            <w:tcBorders>
              <w:top w:val="nil"/>
              <w:bottom w:val="nil"/>
              <w:right w:val="nil"/>
            </w:tcBorders>
            <w:vAlign w:val="bottom"/>
          </w:tcPr>
          <w:p w14:paraId="57791957" w14:textId="77777777" w:rsidR="00D7588C" w:rsidRPr="00B50398" w:rsidRDefault="00D7588C" w:rsidP="00B50398">
            <w:pPr>
              <w:rPr>
                <w:rFonts w:asciiTheme="minorHAnsi" w:hAnsiTheme="minorHAnsi"/>
                <w:b/>
                <w:bCs/>
                <w:i/>
                <w:sz w:val="16"/>
              </w:rPr>
            </w:pPr>
          </w:p>
          <w:p w14:paraId="5BCE06C1" w14:textId="77777777" w:rsidR="00D7588C" w:rsidRPr="00B50398" w:rsidRDefault="00D7588C" w:rsidP="00B50398">
            <w:pPr>
              <w:rPr>
                <w:rFonts w:asciiTheme="minorHAnsi" w:hAnsiTheme="minorHAnsi"/>
                <w:b/>
                <w:bCs/>
                <w:i/>
                <w:sz w:val="16"/>
              </w:rPr>
            </w:pPr>
          </w:p>
          <w:p w14:paraId="09E60663" w14:textId="77777777" w:rsidR="00D7588C" w:rsidRPr="00B50398" w:rsidRDefault="00D7588C" w:rsidP="00B50398">
            <w:pPr>
              <w:ind w:left="-90"/>
              <w:rPr>
                <w:rFonts w:asciiTheme="minorHAnsi" w:hAnsiTheme="minorHAnsi"/>
                <w:b/>
                <w:bCs/>
                <w:i/>
                <w:sz w:val="16"/>
              </w:rPr>
            </w:pPr>
            <w:r w:rsidRPr="00B50398">
              <w:rPr>
                <w:rFonts w:asciiTheme="minorHAnsi" w:hAnsiTheme="minorHAnsi"/>
                <w:b/>
                <w:bCs/>
                <w:i/>
                <w:sz w:val="16"/>
              </w:rPr>
              <w:t>Special Instruction</w:t>
            </w:r>
            <w:r>
              <w:rPr>
                <w:rFonts w:asciiTheme="minorHAnsi" w:hAnsiTheme="minorHAnsi"/>
                <w:b/>
                <w:bCs/>
                <w:i/>
                <w:sz w:val="16"/>
              </w:rPr>
              <w:t>/Notes</w:t>
            </w:r>
            <w:r w:rsidRPr="00B50398">
              <w:rPr>
                <w:rFonts w:asciiTheme="minorHAnsi" w:hAnsiTheme="minorHAnsi"/>
                <w:b/>
                <w:bCs/>
                <w:i/>
                <w:sz w:val="16"/>
              </w:rPr>
              <w:t xml:space="preserve">: 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88FC97F" w14:textId="77777777" w:rsidR="00D7588C" w:rsidRPr="00B50398" w:rsidRDefault="00D7588C" w:rsidP="00B50398">
            <w:pPr>
              <w:rPr>
                <w:rFonts w:asciiTheme="minorHAnsi" w:hAnsiTheme="minorHAnsi"/>
                <w:b/>
                <w:bCs/>
                <w:i/>
                <w:sz w:val="16"/>
              </w:rPr>
            </w:pPr>
          </w:p>
        </w:tc>
        <w:tc>
          <w:tcPr>
            <w:tcW w:w="4428" w:type="dxa"/>
            <w:tcBorders>
              <w:top w:val="nil"/>
              <w:left w:val="nil"/>
              <w:bottom w:val="nil"/>
            </w:tcBorders>
          </w:tcPr>
          <w:p w14:paraId="1F31FC8F" w14:textId="77777777" w:rsidR="00D7588C" w:rsidRPr="00B50398" w:rsidRDefault="00D7588C" w:rsidP="00B50398">
            <w:pPr>
              <w:rPr>
                <w:rFonts w:asciiTheme="minorHAnsi" w:hAnsiTheme="minorHAnsi"/>
                <w:b/>
                <w:bCs/>
                <w:i/>
                <w:sz w:val="16"/>
              </w:rPr>
            </w:pPr>
          </w:p>
        </w:tc>
      </w:tr>
      <w:tr w:rsidR="00D7588C" w14:paraId="3C8248E1" w14:textId="77777777" w:rsidTr="0039080E">
        <w:trPr>
          <w:trHeight w:val="290"/>
        </w:trPr>
        <w:tc>
          <w:tcPr>
            <w:tcW w:w="9576" w:type="dxa"/>
            <w:gridSpan w:val="3"/>
            <w:tcBorders>
              <w:top w:val="nil"/>
              <w:bottom w:val="single" w:sz="4" w:space="0" w:color="auto"/>
            </w:tcBorders>
          </w:tcPr>
          <w:p w14:paraId="714699AC" w14:textId="77777777" w:rsidR="00D7588C" w:rsidRPr="00B50398" w:rsidRDefault="00D7588C" w:rsidP="00B50398">
            <w:pPr>
              <w:rPr>
                <w:rFonts w:asciiTheme="minorHAnsi" w:hAnsiTheme="minorHAnsi"/>
                <w:b/>
                <w:bCs/>
                <w:sz w:val="16"/>
              </w:rPr>
            </w:pPr>
          </w:p>
        </w:tc>
      </w:tr>
      <w:tr w:rsidR="00D7588C" w14:paraId="7297E34A" w14:textId="77777777" w:rsidTr="00AE0931">
        <w:trPr>
          <w:trHeight w:val="290"/>
        </w:trPr>
        <w:tc>
          <w:tcPr>
            <w:tcW w:w="95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D32C111" w14:textId="77777777" w:rsidR="00D7588C" w:rsidRDefault="00D7588C" w:rsidP="00B50398">
            <w:pPr>
              <w:rPr>
                <w:rFonts w:asciiTheme="minorHAnsi" w:hAnsiTheme="minorHAnsi"/>
                <w:b/>
                <w:bCs/>
                <w:sz w:val="16"/>
              </w:rPr>
            </w:pPr>
          </w:p>
          <w:p w14:paraId="4F25A781" w14:textId="77777777" w:rsidR="00D7588C" w:rsidRDefault="00D7588C" w:rsidP="00B50398">
            <w:pPr>
              <w:rPr>
                <w:rFonts w:asciiTheme="minorHAnsi" w:hAnsiTheme="minorHAnsi"/>
                <w:b/>
                <w:bCs/>
                <w:sz w:val="16"/>
              </w:rPr>
            </w:pPr>
          </w:p>
        </w:tc>
      </w:tr>
      <w:tr w:rsidR="002220FC" w14:paraId="0305301C" w14:textId="77777777" w:rsidTr="00646C21">
        <w:trPr>
          <w:trHeight w:val="1682"/>
        </w:trPr>
        <w:tc>
          <w:tcPr>
            <w:tcW w:w="9576" w:type="dxa"/>
            <w:gridSpan w:val="3"/>
            <w:tcBorders>
              <w:top w:val="single" w:sz="4" w:space="0" w:color="auto"/>
              <w:bottom w:val="nil"/>
            </w:tcBorders>
          </w:tcPr>
          <w:p w14:paraId="47F78F82" w14:textId="77777777" w:rsidR="002220FC" w:rsidRDefault="002220FC" w:rsidP="00B50398">
            <w:pPr>
              <w:rPr>
                <w:rFonts w:asciiTheme="minorHAnsi" w:hAnsiTheme="minorHAnsi"/>
                <w:b/>
                <w:bCs/>
                <w:sz w:val="16"/>
              </w:rPr>
            </w:pPr>
          </w:p>
          <w:p w14:paraId="7F49515A" w14:textId="77777777" w:rsidR="002220FC" w:rsidRDefault="002220FC" w:rsidP="00B50398">
            <w:pPr>
              <w:rPr>
                <w:rFonts w:asciiTheme="minorHAnsi" w:hAnsiTheme="minorHAnsi"/>
                <w:b/>
                <w:bCs/>
                <w:sz w:val="16"/>
              </w:rPr>
            </w:pPr>
          </w:p>
          <w:p w14:paraId="3AC2F5D0" w14:textId="77777777" w:rsidR="002220FC" w:rsidRDefault="002220FC" w:rsidP="00B50398">
            <w:pPr>
              <w:rPr>
                <w:rFonts w:asciiTheme="minorHAnsi" w:hAnsiTheme="minorHAnsi"/>
                <w:b/>
                <w:bCs/>
                <w:sz w:val="16"/>
              </w:rPr>
            </w:pPr>
          </w:p>
          <w:p w14:paraId="645CF9D0" w14:textId="77777777" w:rsidR="002220FC" w:rsidRPr="002220FC" w:rsidRDefault="002220FC" w:rsidP="00B50398">
            <w:pPr>
              <w:rPr>
                <w:rFonts w:asciiTheme="minorHAnsi" w:hAnsiTheme="minorHAnsi"/>
                <w:b/>
                <w:bCs/>
              </w:rPr>
            </w:pPr>
            <w:r w:rsidRPr="002220FC">
              <w:rPr>
                <w:rFonts w:asciiTheme="minorHAnsi" w:hAnsiTheme="minorHAnsi"/>
                <w:b/>
                <w:bCs/>
              </w:rPr>
              <w:t xml:space="preserve">RETURN THIS </w:t>
            </w:r>
            <w:r w:rsidR="00EC7221">
              <w:rPr>
                <w:rFonts w:asciiTheme="minorHAnsi" w:hAnsiTheme="minorHAnsi"/>
                <w:b/>
                <w:bCs/>
              </w:rPr>
              <w:t xml:space="preserve">COMPLETED </w:t>
            </w:r>
            <w:r w:rsidRPr="002220FC">
              <w:rPr>
                <w:rFonts w:asciiTheme="minorHAnsi" w:hAnsiTheme="minorHAnsi"/>
                <w:b/>
                <w:bCs/>
              </w:rPr>
              <w:t>FORM TO:</w:t>
            </w:r>
          </w:p>
          <w:p w14:paraId="5DE884D1" w14:textId="77777777" w:rsidR="002220FC" w:rsidRDefault="002220FC" w:rsidP="00B50398">
            <w:pPr>
              <w:rPr>
                <w:rFonts w:asciiTheme="minorHAnsi" w:hAnsiTheme="minorHAnsi"/>
                <w:bCs/>
              </w:rPr>
            </w:pPr>
            <w:r w:rsidRPr="002220FC">
              <w:rPr>
                <w:rFonts w:asciiTheme="minorHAnsi" w:hAnsiTheme="minorHAnsi"/>
                <w:bCs/>
              </w:rPr>
              <w:t xml:space="preserve">Kansas Coalition Against Sexual </w:t>
            </w:r>
            <w:r w:rsidR="00EC7221">
              <w:rPr>
                <w:rFonts w:asciiTheme="minorHAnsi" w:hAnsiTheme="minorHAnsi"/>
                <w:bCs/>
              </w:rPr>
              <w:t>and</w:t>
            </w:r>
            <w:r w:rsidRPr="002220FC">
              <w:rPr>
                <w:rFonts w:asciiTheme="minorHAnsi" w:hAnsiTheme="minorHAnsi"/>
                <w:bCs/>
              </w:rPr>
              <w:t xml:space="preserve"> Domestic Violence (KCSDV)</w:t>
            </w:r>
          </w:p>
          <w:p w14:paraId="3C3C211D" w14:textId="77777777" w:rsidR="008C3067" w:rsidRPr="002220FC" w:rsidRDefault="008C3067" w:rsidP="00B50398">
            <w:pPr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Attn: Reception</w:t>
            </w:r>
          </w:p>
          <w:p w14:paraId="69CF318B" w14:textId="77777777" w:rsidR="002220FC" w:rsidRDefault="002220FC" w:rsidP="00B50398">
            <w:pPr>
              <w:rPr>
                <w:rFonts w:asciiTheme="minorHAnsi" w:hAnsiTheme="minorHAnsi"/>
                <w:bCs/>
              </w:rPr>
            </w:pPr>
            <w:r w:rsidRPr="002220FC">
              <w:rPr>
                <w:rFonts w:asciiTheme="minorHAnsi" w:hAnsiTheme="minorHAnsi"/>
                <w:bCs/>
              </w:rPr>
              <w:t>634 SW Harrison</w:t>
            </w:r>
            <w:r w:rsidRPr="002220FC">
              <w:rPr>
                <w:rFonts w:asciiTheme="minorHAnsi" w:hAnsiTheme="minorHAnsi"/>
                <w:bCs/>
              </w:rPr>
              <w:br/>
              <w:t>Topeka, K</w:t>
            </w:r>
            <w:r w:rsidR="00EC7221">
              <w:rPr>
                <w:rFonts w:asciiTheme="minorHAnsi" w:hAnsiTheme="minorHAnsi"/>
                <w:bCs/>
              </w:rPr>
              <w:t>S</w:t>
            </w:r>
            <w:r w:rsidRPr="002220FC">
              <w:rPr>
                <w:rFonts w:asciiTheme="minorHAnsi" w:hAnsiTheme="minorHAnsi"/>
                <w:bCs/>
              </w:rPr>
              <w:t xml:space="preserve"> 66603</w:t>
            </w:r>
          </w:p>
          <w:p w14:paraId="4CACA3CC" w14:textId="77777777" w:rsidR="008C3067" w:rsidRPr="002220FC" w:rsidRDefault="00EC7221" w:rsidP="00B50398">
            <w:p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Cs/>
              </w:rPr>
              <w:t>reception</w:t>
            </w:r>
            <w:r w:rsidR="008C3067">
              <w:rPr>
                <w:rFonts w:asciiTheme="minorHAnsi" w:hAnsiTheme="minorHAnsi"/>
                <w:bCs/>
              </w:rPr>
              <w:t>@kcsdv.org</w:t>
            </w:r>
          </w:p>
          <w:p w14:paraId="16149E15" w14:textId="77777777" w:rsidR="002220FC" w:rsidRDefault="002220FC" w:rsidP="00B50398">
            <w:pPr>
              <w:rPr>
                <w:rFonts w:asciiTheme="minorHAnsi" w:hAnsiTheme="minorHAnsi"/>
                <w:b/>
                <w:bCs/>
                <w:sz w:val="16"/>
              </w:rPr>
            </w:pPr>
          </w:p>
          <w:p w14:paraId="30013E5B" w14:textId="77777777" w:rsidR="002220FC" w:rsidRDefault="002220FC" w:rsidP="00B50398">
            <w:pPr>
              <w:rPr>
                <w:rFonts w:asciiTheme="minorHAnsi" w:hAnsiTheme="minorHAnsi"/>
                <w:b/>
                <w:bCs/>
                <w:sz w:val="16"/>
              </w:rPr>
            </w:pPr>
          </w:p>
          <w:p w14:paraId="3AC201C6" w14:textId="77777777" w:rsidR="002220FC" w:rsidRPr="00FA66AB" w:rsidRDefault="002220FC" w:rsidP="00B50398">
            <w:p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FOR QUESTIONS CONTACT:</w:t>
            </w:r>
          </w:p>
          <w:p w14:paraId="3FCAE52B" w14:textId="77777777" w:rsidR="002220FC" w:rsidRDefault="002220FC" w:rsidP="00FA66AB">
            <w:pPr>
              <w:rPr>
                <w:rFonts w:asciiTheme="minorHAnsi" w:hAnsiTheme="minorHAnsi"/>
                <w:bCs/>
              </w:rPr>
            </w:pPr>
            <w:r w:rsidRPr="002220FC">
              <w:rPr>
                <w:rFonts w:asciiTheme="minorHAnsi" w:hAnsiTheme="minorHAnsi"/>
                <w:bCs/>
              </w:rPr>
              <w:t xml:space="preserve">785.232.9784 </w:t>
            </w:r>
          </w:p>
          <w:p w14:paraId="65C66D19" w14:textId="77777777" w:rsidR="006B7422" w:rsidRDefault="006B7422" w:rsidP="00FA66AB">
            <w:pPr>
              <w:rPr>
                <w:rFonts w:asciiTheme="minorHAnsi" w:hAnsiTheme="minorHAnsi"/>
                <w:bCs/>
              </w:rPr>
            </w:pPr>
          </w:p>
          <w:p w14:paraId="0854470E" w14:textId="77777777" w:rsidR="006B7422" w:rsidRDefault="006B7422" w:rsidP="00FA66AB">
            <w:pPr>
              <w:rPr>
                <w:rFonts w:asciiTheme="minorHAnsi" w:hAnsiTheme="minorHAnsi"/>
                <w:bCs/>
              </w:rPr>
            </w:pPr>
          </w:p>
          <w:p w14:paraId="243697F0" w14:textId="77777777" w:rsidR="006B7422" w:rsidRDefault="006B7422" w:rsidP="00FA66AB">
            <w:pPr>
              <w:rPr>
                <w:rFonts w:asciiTheme="minorHAnsi" w:hAnsiTheme="minorHAnsi"/>
                <w:bCs/>
              </w:rPr>
            </w:pPr>
          </w:p>
          <w:p w14:paraId="5D6FA056" w14:textId="77777777" w:rsidR="00EC7221" w:rsidRDefault="00EC7221" w:rsidP="00FA66AB">
            <w:pPr>
              <w:rPr>
                <w:rFonts w:asciiTheme="minorHAnsi" w:hAnsiTheme="minorHAnsi"/>
                <w:bCs/>
              </w:rPr>
            </w:pPr>
          </w:p>
          <w:p w14:paraId="1E66EE64" w14:textId="77777777" w:rsidR="006B7422" w:rsidRDefault="00EC7221" w:rsidP="006B7422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6B7422">
              <w:rPr>
                <w:rFonts w:asciiTheme="minorHAnsi" w:hAnsiTheme="minorHAnsi"/>
                <w:b/>
                <w:bCs/>
              </w:rPr>
              <w:t xml:space="preserve">Please note that all KCSDV brochure requests will require a completed request form for our files.  </w:t>
            </w:r>
          </w:p>
          <w:p w14:paraId="6DD4426D" w14:textId="77777777" w:rsidR="00EC7221" w:rsidRPr="006B7422" w:rsidRDefault="00EC7221" w:rsidP="006B7422">
            <w:pPr>
              <w:jc w:val="center"/>
              <w:rPr>
                <w:rFonts w:asciiTheme="minorHAnsi" w:hAnsiTheme="minorHAnsi"/>
                <w:b/>
                <w:bCs/>
                <w:sz w:val="16"/>
              </w:rPr>
            </w:pPr>
            <w:r w:rsidRPr="006B7422">
              <w:rPr>
                <w:rFonts w:asciiTheme="minorHAnsi" w:hAnsiTheme="minorHAnsi"/>
                <w:b/>
                <w:bCs/>
              </w:rPr>
              <w:t>Thank you!</w:t>
            </w:r>
          </w:p>
        </w:tc>
      </w:tr>
    </w:tbl>
    <w:p w14:paraId="791353D9" w14:textId="77777777" w:rsidR="00D62D09" w:rsidRPr="00D62D09" w:rsidRDefault="00D62D09" w:rsidP="002220FC">
      <w:pPr>
        <w:rPr>
          <w:rFonts w:asciiTheme="minorHAnsi" w:hAnsiTheme="minorHAnsi"/>
        </w:rPr>
      </w:pPr>
    </w:p>
    <w:sectPr w:rsidR="00D62D09" w:rsidRPr="00D62D09">
      <w:footerReference w:type="default" r:id="rId8"/>
      <w:pgSz w:w="12240" w:h="15840"/>
      <w:pgMar w:top="1008" w:right="1440" w:bottom="1008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D5748" w14:textId="77777777" w:rsidR="00BB30E7" w:rsidRDefault="00BB30E7">
      <w:r>
        <w:separator/>
      </w:r>
    </w:p>
  </w:endnote>
  <w:endnote w:type="continuationSeparator" w:id="0">
    <w:p w14:paraId="261396C6" w14:textId="77777777" w:rsidR="00BB30E7" w:rsidRDefault="00BB30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0E661" w14:textId="24291AB8" w:rsidR="00DB77C7" w:rsidRPr="00B50398" w:rsidRDefault="00DB77C7">
    <w:pPr>
      <w:pStyle w:val="Footer"/>
      <w:rPr>
        <w:rFonts w:asciiTheme="minorHAnsi" w:hAnsiTheme="minorHAnsi"/>
        <w:i/>
        <w:iCs/>
        <w:sz w:val="16"/>
      </w:rPr>
    </w:pPr>
    <w:r w:rsidRPr="00B50398">
      <w:rPr>
        <w:rFonts w:asciiTheme="minorHAnsi" w:hAnsiTheme="minorHAnsi"/>
        <w:i/>
        <w:iCs/>
        <w:sz w:val="16"/>
      </w:rPr>
      <w:t>Kansas Coalition Against Sexual and Domestic Violence</w:t>
    </w:r>
    <w:r w:rsidR="002220FC">
      <w:rPr>
        <w:rFonts w:asciiTheme="minorHAnsi" w:hAnsiTheme="minorHAnsi"/>
        <w:i/>
        <w:iCs/>
        <w:sz w:val="16"/>
      </w:rPr>
      <w:t xml:space="preserve"> Brochure Request</w:t>
    </w:r>
    <w:r w:rsidR="006B7422">
      <w:rPr>
        <w:rFonts w:asciiTheme="minorHAnsi" w:hAnsiTheme="minorHAnsi"/>
        <w:i/>
        <w:iCs/>
        <w:sz w:val="16"/>
      </w:rPr>
      <w:t xml:space="preserve"> Form</w:t>
    </w:r>
    <w:r w:rsidR="002220FC">
      <w:rPr>
        <w:rFonts w:asciiTheme="minorHAnsi" w:hAnsiTheme="minorHAnsi"/>
        <w:i/>
        <w:iCs/>
        <w:sz w:val="16"/>
      </w:rPr>
      <w:tab/>
    </w:r>
    <w:r w:rsidR="0068448F">
      <w:rPr>
        <w:rFonts w:asciiTheme="minorHAnsi" w:hAnsiTheme="minorHAnsi"/>
        <w:i/>
        <w:iCs/>
        <w:sz w:val="16"/>
      </w:rPr>
      <w:t xml:space="preserve">updated </w:t>
    </w:r>
    <w:r w:rsidR="00BF339D">
      <w:rPr>
        <w:rFonts w:asciiTheme="minorHAnsi" w:hAnsiTheme="minorHAnsi"/>
        <w:i/>
        <w:iCs/>
        <w:sz w:val="16"/>
      </w:rPr>
      <w:t>August</w:t>
    </w:r>
    <w:r w:rsidR="005C54A8">
      <w:rPr>
        <w:rFonts w:asciiTheme="minorHAnsi" w:hAnsiTheme="minorHAnsi"/>
        <w:i/>
        <w:iCs/>
        <w:sz w:val="16"/>
      </w:rPr>
      <w:t xml:space="preserve"> 202</w:t>
    </w:r>
    <w:r w:rsidR="00BF339D">
      <w:rPr>
        <w:rFonts w:asciiTheme="minorHAnsi" w:hAnsiTheme="minorHAnsi"/>
        <w:i/>
        <w:iCs/>
        <w:sz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8458B" w14:textId="77777777" w:rsidR="00BB30E7" w:rsidRDefault="00BB30E7">
      <w:r>
        <w:separator/>
      </w:r>
    </w:p>
  </w:footnote>
  <w:footnote w:type="continuationSeparator" w:id="0">
    <w:p w14:paraId="4C0DCE58" w14:textId="77777777" w:rsidR="00BB30E7" w:rsidRDefault="00BB30E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sTAzMwcCMyMjSyUdpeDU4uLM/DyQAsNaAHoAVRwsAAAA"/>
  </w:docVars>
  <w:rsids>
    <w:rsidRoot w:val="00E131E6"/>
    <w:rsid w:val="00024BB5"/>
    <w:rsid w:val="00092FF1"/>
    <w:rsid w:val="000B38D5"/>
    <w:rsid w:val="000E1E52"/>
    <w:rsid w:val="000F434C"/>
    <w:rsid w:val="0014142C"/>
    <w:rsid w:val="0014781C"/>
    <w:rsid w:val="0016037C"/>
    <w:rsid w:val="001932D6"/>
    <w:rsid w:val="001F07C9"/>
    <w:rsid w:val="002028D9"/>
    <w:rsid w:val="002220FC"/>
    <w:rsid w:val="00240BA0"/>
    <w:rsid w:val="00254231"/>
    <w:rsid w:val="00287E29"/>
    <w:rsid w:val="002D7818"/>
    <w:rsid w:val="00352084"/>
    <w:rsid w:val="0037231B"/>
    <w:rsid w:val="00381BDF"/>
    <w:rsid w:val="003F7BA8"/>
    <w:rsid w:val="004000C7"/>
    <w:rsid w:val="00497F4E"/>
    <w:rsid w:val="004C606A"/>
    <w:rsid w:val="004E6815"/>
    <w:rsid w:val="00506D0D"/>
    <w:rsid w:val="005244DC"/>
    <w:rsid w:val="005B0BDA"/>
    <w:rsid w:val="005B27B9"/>
    <w:rsid w:val="005C54A8"/>
    <w:rsid w:val="005F1127"/>
    <w:rsid w:val="005F2208"/>
    <w:rsid w:val="006112EE"/>
    <w:rsid w:val="00673064"/>
    <w:rsid w:val="0068448F"/>
    <w:rsid w:val="006B714E"/>
    <w:rsid w:val="006B7422"/>
    <w:rsid w:val="006C0203"/>
    <w:rsid w:val="006C3D4B"/>
    <w:rsid w:val="006C7950"/>
    <w:rsid w:val="006E7C3A"/>
    <w:rsid w:val="007202EF"/>
    <w:rsid w:val="00726A57"/>
    <w:rsid w:val="00747503"/>
    <w:rsid w:val="00752441"/>
    <w:rsid w:val="00772CC0"/>
    <w:rsid w:val="007B1112"/>
    <w:rsid w:val="007C5649"/>
    <w:rsid w:val="007C7394"/>
    <w:rsid w:val="007E11D1"/>
    <w:rsid w:val="007F0279"/>
    <w:rsid w:val="00831809"/>
    <w:rsid w:val="008321F3"/>
    <w:rsid w:val="00881C6F"/>
    <w:rsid w:val="008965E2"/>
    <w:rsid w:val="008C3067"/>
    <w:rsid w:val="008E2B24"/>
    <w:rsid w:val="009023C2"/>
    <w:rsid w:val="00913727"/>
    <w:rsid w:val="00916EC5"/>
    <w:rsid w:val="00954E6C"/>
    <w:rsid w:val="00990416"/>
    <w:rsid w:val="009C64B8"/>
    <w:rsid w:val="00A108F1"/>
    <w:rsid w:val="00A270DD"/>
    <w:rsid w:val="00A33EE4"/>
    <w:rsid w:val="00A379AD"/>
    <w:rsid w:val="00A80B1D"/>
    <w:rsid w:val="00A85870"/>
    <w:rsid w:val="00A9465C"/>
    <w:rsid w:val="00AB2F79"/>
    <w:rsid w:val="00B0013B"/>
    <w:rsid w:val="00B157C3"/>
    <w:rsid w:val="00B4633C"/>
    <w:rsid w:val="00B50398"/>
    <w:rsid w:val="00BA54B9"/>
    <w:rsid w:val="00BB30E7"/>
    <w:rsid w:val="00BB3335"/>
    <w:rsid w:val="00BF339D"/>
    <w:rsid w:val="00C07D2F"/>
    <w:rsid w:val="00C202B1"/>
    <w:rsid w:val="00C53AE6"/>
    <w:rsid w:val="00C91765"/>
    <w:rsid w:val="00CF5553"/>
    <w:rsid w:val="00D075B0"/>
    <w:rsid w:val="00D12496"/>
    <w:rsid w:val="00D62D09"/>
    <w:rsid w:val="00D7588C"/>
    <w:rsid w:val="00DA2A09"/>
    <w:rsid w:val="00DA72A6"/>
    <w:rsid w:val="00DB77C7"/>
    <w:rsid w:val="00DC3380"/>
    <w:rsid w:val="00DD25ED"/>
    <w:rsid w:val="00DF31C5"/>
    <w:rsid w:val="00E131E6"/>
    <w:rsid w:val="00E42F6C"/>
    <w:rsid w:val="00E47645"/>
    <w:rsid w:val="00E53FDC"/>
    <w:rsid w:val="00EC7221"/>
    <w:rsid w:val="00F66560"/>
    <w:rsid w:val="00F83E00"/>
    <w:rsid w:val="00F957FC"/>
    <w:rsid w:val="00FA1A43"/>
    <w:rsid w:val="00FA66AB"/>
    <w:rsid w:val="00FB7F14"/>
    <w:rsid w:val="00FC6B25"/>
    <w:rsid w:val="00FE0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97DDAA"/>
  <w15:docId w15:val="{08AB22B5-A695-4561-822C-192962E13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B77C7"/>
  </w:style>
  <w:style w:type="paragraph" w:styleId="Heading1">
    <w:name w:val="heading 1"/>
    <w:basedOn w:val="Normal"/>
    <w:next w:val="Normal"/>
    <w:qFormat/>
    <w:rsid w:val="00DB77C7"/>
    <w:pPr>
      <w:keepNext/>
      <w:outlineLvl w:val="0"/>
    </w:pPr>
    <w:rPr>
      <w:b/>
      <w:bCs/>
      <w:sz w:val="24"/>
    </w:rPr>
  </w:style>
  <w:style w:type="paragraph" w:styleId="Heading2">
    <w:name w:val="heading 2"/>
    <w:basedOn w:val="Normal"/>
    <w:next w:val="Normal"/>
    <w:qFormat/>
    <w:rsid w:val="00DB77C7"/>
    <w:pPr>
      <w:keepNext/>
      <w:outlineLvl w:val="1"/>
    </w:pPr>
    <w:rPr>
      <w:b/>
      <w:bCs/>
    </w:rPr>
  </w:style>
  <w:style w:type="paragraph" w:styleId="Heading4">
    <w:name w:val="heading 4"/>
    <w:basedOn w:val="Normal"/>
    <w:next w:val="Normal"/>
    <w:qFormat/>
    <w:rsid w:val="00DB77C7"/>
    <w:pPr>
      <w:keepNext/>
      <w:jc w:val="center"/>
      <w:outlineLvl w:val="3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C6B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E11D1"/>
    <w:rPr>
      <w:color w:val="0000FF"/>
      <w:u w:val="single"/>
    </w:rPr>
  </w:style>
  <w:style w:type="paragraph" w:styleId="BalloonText">
    <w:name w:val="Balloon Text"/>
    <w:basedOn w:val="Normal"/>
    <w:semiHidden/>
    <w:rsid w:val="00497F4E"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rsid w:val="00DB77C7"/>
    <w:pPr>
      <w:jc w:val="center"/>
    </w:pPr>
    <w:rPr>
      <w:b/>
      <w:bCs/>
      <w:sz w:val="24"/>
    </w:rPr>
  </w:style>
  <w:style w:type="paragraph" w:styleId="Footer">
    <w:name w:val="footer"/>
    <w:basedOn w:val="Normal"/>
    <w:link w:val="FooterChar"/>
    <w:uiPriority w:val="99"/>
    <w:rsid w:val="00DB77C7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FE0006"/>
    <w:pPr>
      <w:tabs>
        <w:tab w:val="center" w:pos="4320"/>
        <w:tab w:val="right" w:pos="8640"/>
      </w:tabs>
    </w:pPr>
  </w:style>
  <w:style w:type="table" w:styleId="LightShading">
    <w:name w:val="Light Shading"/>
    <w:basedOn w:val="TableNormal"/>
    <w:uiPriority w:val="60"/>
    <w:rsid w:val="00352084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FooterChar">
    <w:name w:val="Footer Char"/>
    <w:basedOn w:val="DefaultParagraphFont"/>
    <w:link w:val="Footer"/>
    <w:uiPriority w:val="99"/>
    <w:rsid w:val="002220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77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F5F960-2A64-4E40-9BBA-A535AED241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CSDV MATERIAL REQUEST SHEET</vt:lpstr>
    </vt:vector>
  </TitlesOfParts>
  <Company>KCSDV</Company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CSDV MATERIAL REQUEST SHEET</dc:title>
  <dc:creator>Lea Roselyn</dc:creator>
  <cp:keywords>brochures</cp:keywords>
  <cp:lastModifiedBy>Teresa Gallegos</cp:lastModifiedBy>
  <cp:revision>2</cp:revision>
  <cp:lastPrinted>2018-07-17T18:56:00Z</cp:lastPrinted>
  <dcterms:created xsi:type="dcterms:W3CDTF">2023-01-25T23:46:00Z</dcterms:created>
  <dcterms:modified xsi:type="dcterms:W3CDTF">2023-01-25T23:46:00Z</dcterms:modified>
</cp:coreProperties>
</file>